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E05D9" w14:textId="77777777" w:rsidR="000954F5" w:rsidRDefault="00456B5D" w:rsidP="000954F5">
      <w:pPr>
        <w:spacing w:after="0"/>
        <w:jc w:val="center"/>
        <w:rPr>
          <w:b/>
          <w:lang w:val="es-419"/>
        </w:rPr>
      </w:pPr>
      <w:r>
        <w:rPr>
          <w:b/>
          <w:lang w:val="es-419"/>
        </w:rPr>
        <w:t>Técnicas de programaci</w:t>
      </w:r>
      <w:r w:rsidR="00DE3C96">
        <w:rPr>
          <w:b/>
          <w:lang w:val="es-419"/>
        </w:rPr>
        <w:t>ó</w:t>
      </w:r>
      <w:r>
        <w:rPr>
          <w:b/>
          <w:lang w:val="es-419"/>
        </w:rPr>
        <w:t>n</w:t>
      </w:r>
    </w:p>
    <w:p w14:paraId="79232ED8" w14:textId="77777777" w:rsidR="000954F5" w:rsidRDefault="000954F5" w:rsidP="000954F5">
      <w:pPr>
        <w:jc w:val="center"/>
        <w:rPr>
          <w:b/>
          <w:lang w:val="es-419"/>
        </w:rPr>
      </w:pPr>
      <w:r>
        <w:rPr>
          <w:b/>
          <w:lang w:val="es-419"/>
        </w:rPr>
        <w:t>GIT – TAREA</w:t>
      </w:r>
    </w:p>
    <w:p w14:paraId="55C90C94" w14:textId="1377181D" w:rsidR="000954F5" w:rsidRPr="00601D11" w:rsidRDefault="000954F5" w:rsidP="000954F5">
      <w:pPr>
        <w:jc w:val="both"/>
        <w:rPr>
          <w:rFonts w:ascii="Tahoma" w:hAnsi="Tahoma" w:cs="Tahoma"/>
          <w:color w:val="3A6D99"/>
          <w:sz w:val="20"/>
          <w:szCs w:val="20"/>
          <w:u w:val="single"/>
          <w:shd w:val="clear" w:color="auto" w:fill="FFFFFF"/>
          <w:lang w:val="es-CO"/>
        </w:rPr>
      </w:pPr>
      <w:r>
        <w:rPr>
          <w:lang w:val="es-419"/>
        </w:rPr>
        <w:t xml:space="preserve">Cuando termine el curso de Git </w:t>
      </w:r>
      <w:r w:rsidR="00DE3C96">
        <w:rPr>
          <w:lang w:val="es-419"/>
        </w:rPr>
        <w:t xml:space="preserve">disponible en: </w:t>
      </w:r>
      <w:r w:rsidR="00802E7E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AE4D3BF" wp14:editId="179C1D9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49" name="Cuadro de texto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37D0F1" w14:textId="77777777" w:rsidR="00802E7E" w:rsidRPr="00D92D81" w:rsidRDefault="00802E7E" w:rsidP="00D92D81">
                            <w:pPr>
                              <w:jc w:val="both"/>
                              <w:rPr>
                                <w:lang w:val="es-419"/>
                              </w:rPr>
                            </w:pPr>
                            <w:r w:rsidRPr="00601D11">
                              <w:rPr>
                                <w:rStyle w:val="Hipervnculo"/>
                                <w:rFonts w:ascii="Tahoma" w:hAnsi="Tahoma" w:cs="Tahoma"/>
                                <w:color w:val="3A6D99"/>
                                <w:sz w:val="20"/>
                                <w:szCs w:val="20"/>
                                <w:shd w:val="clear" w:color="auto" w:fill="FFFFFF"/>
                                <w:lang w:val="es-CO"/>
                              </w:rPr>
                              <w:t>https://classroom.udacity.com/courses/ud775</w:t>
                            </w:r>
                            <w:r w:rsidRPr="00601D11">
                              <w:rPr>
                                <w:rFonts w:ascii="Tahoma" w:hAnsi="Tahoma" w:cs="Tahom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  <w:lang w:val="es-C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E4D3BF" id="_x0000_t202" coordsize="21600,21600" o:spt="202" path="m,l,21600r21600,l21600,xe">
                <v:stroke joinstyle="miter"/>
                <v:path gradientshapeok="t" o:connecttype="rect"/>
              </v:shapetype>
              <v:shape id="Cuadro de texto 49" o:spid="_x0000_s1026" type="#_x0000_t202" style="position:absolute;left:0;text-align:left;margin-left:0;margin-top:0;width:2in;height:2in;z-index:2517053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" filled="f" strokeweight=".5pt">
                <v:fill o:detectmouseclick="t"/>
                <v:textbox style="mso-fit-shape-to-text:t">
                  <w:txbxContent>
                    <w:p w14:paraId="0837D0F1" w14:textId="77777777" w:rsidR="00802E7E" w:rsidRPr="00D92D81" w:rsidRDefault="00802E7E" w:rsidP="00D92D81">
                      <w:pPr>
                        <w:jc w:val="both"/>
                        <w:rPr>
                          <w:lang w:val="es-419"/>
                        </w:rPr>
                      </w:pPr>
                      <w:r w:rsidRPr="00601D11">
                        <w:rPr>
                          <w:rStyle w:val="Hipervnculo"/>
                          <w:rFonts w:ascii="Tahoma" w:hAnsi="Tahoma" w:cs="Tahoma"/>
                          <w:color w:val="3A6D99"/>
                          <w:sz w:val="20"/>
                          <w:szCs w:val="20"/>
                          <w:shd w:val="clear" w:color="auto" w:fill="FFFFFF"/>
                          <w:lang w:val="es-CO"/>
                        </w:rPr>
                        <w:t>https://classroom.udacity.com/courses/ud775</w:t>
                      </w:r>
                      <w:r w:rsidRPr="00601D11">
                        <w:rPr>
                          <w:rFonts w:ascii="Tahoma" w:hAnsi="Tahoma" w:cs="Tahoma"/>
                          <w:color w:val="000000"/>
                          <w:sz w:val="20"/>
                          <w:szCs w:val="20"/>
                          <w:shd w:val="clear" w:color="auto" w:fill="FFFFFF"/>
                          <w:lang w:val="es-CO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lang w:val="es-419"/>
        </w:rPr>
        <w:t xml:space="preserve">usted estará en capacidad de crear un repositorio local y un repositorio remoto usando </w:t>
      </w:r>
      <w:proofErr w:type="spellStart"/>
      <w:r>
        <w:rPr>
          <w:lang w:val="es-419"/>
        </w:rPr>
        <w:t>git</w:t>
      </w:r>
      <w:proofErr w:type="spellEnd"/>
      <w:r>
        <w:rPr>
          <w:lang w:val="es-419"/>
        </w:rPr>
        <w:t>.</w:t>
      </w:r>
      <w:r w:rsidR="00DE3C96">
        <w:rPr>
          <w:lang w:val="es-419"/>
        </w:rPr>
        <w:t xml:space="preserve"> </w:t>
      </w:r>
      <w:r>
        <w:rPr>
          <w:lang w:val="es-419"/>
        </w:rPr>
        <w:t xml:space="preserve">Una vez tenga la cuenta debe crear un </w:t>
      </w:r>
      <w:r w:rsidR="00456B5D">
        <w:rPr>
          <w:lang w:val="es-419"/>
        </w:rPr>
        <w:t>repositorio</w:t>
      </w:r>
      <w:r>
        <w:rPr>
          <w:lang w:val="es-419"/>
        </w:rPr>
        <w:t xml:space="preserve"> en </w:t>
      </w:r>
      <w:r w:rsidR="00456B5D">
        <w:rPr>
          <w:lang w:val="es-419"/>
        </w:rPr>
        <w:t>GitHub</w:t>
      </w:r>
      <w:r>
        <w:rPr>
          <w:lang w:val="es-419"/>
        </w:rPr>
        <w:t xml:space="preserve"> que se llame </w:t>
      </w:r>
      <w:r w:rsidR="00456B5D">
        <w:rPr>
          <w:lang w:val="es-419"/>
        </w:rPr>
        <w:t>Tecnicas2020-1</w:t>
      </w:r>
      <w:r>
        <w:rPr>
          <w:lang w:val="es-419"/>
        </w:rPr>
        <w:t xml:space="preserve">Iniciales. Por ejemplo, si yo tuviera que crean un proyecto mi nombre sería </w:t>
      </w:r>
      <w:r w:rsidR="00456B5D">
        <w:rPr>
          <w:lang w:val="es-419"/>
        </w:rPr>
        <w:t>Tecnicas2020</w:t>
      </w:r>
      <w:r>
        <w:rPr>
          <w:lang w:val="es-419"/>
        </w:rPr>
        <w:t xml:space="preserve">-2LFRP.  Este proyecto será el lugar donde </w:t>
      </w:r>
      <w:r w:rsidR="00456B5D">
        <w:rPr>
          <w:lang w:val="es-419"/>
        </w:rPr>
        <w:t xml:space="preserve">serán los subidos los ejercicios prácticos </w:t>
      </w:r>
      <w:r>
        <w:rPr>
          <w:lang w:val="es-419"/>
        </w:rPr>
        <w:t xml:space="preserve">del este curso, por esa razón debe darme dentro del proyecto permisos para que yo pueda hacer </w:t>
      </w:r>
      <w:proofErr w:type="spellStart"/>
      <w:r>
        <w:rPr>
          <w:lang w:val="es-419"/>
        </w:rPr>
        <w:t>push</w:t>
      </w:r>
      <w:proofErr w:type="spellEnd"/>
      <w:r>
        <w:rPr>
          <w:lang w:val="es-419"/>
        </w:rPr>
        <w:t xml:space="preserve"> y </w:t>
      </w:r>
      <w:proofErr w:type="spellStart"/>
      <w:r>
        <w:rPr>
          <w:lang w:val="es-419"/>
        </w:rPr>
        <w:t>pull</w:t>
      </w:r>
      <w:proofErr w:type="spellEnd"/>
      <w:r>
        <w:rPr>
          <w:lang w:val="es-419"/>
        </w:rPr>
        <w:t>.</w:t>
      </w:r>
    </w:p>
    <w:p w14:paraId="1CF46A33" w14:textId="77777777"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>Dentro del proyecto deberá crear una carpeta llamada GIT y dentro de esa carpeta deberá adicionar un documento  con extensión .</w:t>
      </w:r>
      <w:proofErr w:type="spellStart"/>
      <w:r>
        <w:rPr>
          <w:lang w:val="es-419"/>
        </w:rPr>
        <w:t>doc</w:t>
      </w:r>
      <w:proofErr w:type="spellEnd"/>
      <w:r>
        <w:rPr>
          <w:lang w:val="es-419"/>
        </w:rPr>
        <w:t xml:space="preserve"> o .</w:t>
      </w:r>
      <w:proofErr w:type="spellStart"/>
      <w:r>
        <w:rPr>
          <w:lang w:val="es-419"/>
        </w:rPr>
        <w:t>pdf</w:t>
      </w:r>
      <w:proofErr w:type="spellEnd"/>
      <w:r>
        <w:rPr>
          <w:lang w:val="es-419"/>
        </w:rPr>
        <w:t xml:space="preserve"> que contenga </w:t>
      </w:r>
      <w:r w:rsidRPr="001E4B25">
        <w:rPr>
          <w:lang w:val="es-419"/>
        </w:rPr>
        <w:t>las pantallas que</w:t>
      </w:r>
      <w:r>
        <w:rPr>
          <w:lang w:val="es-419"/>
        </w:rPr>
        <w:t xml:space="preserve"> den solución a las </w:t>
      </w:r>
      <w:r w:rsidRPr="001E4B25">
        <w:rPr>
          <w:lang w:val="es-419"/>
        </w:rPr>
        <w:t>siguientes preguntas</w:t>
      </w:r>
      <w:r>
        <w:rPr>
          <w:lang w:val="es-419"/>
        </w:rPr>
        <w:t xml:space="preserve"> que son formuladas durante el curso de GIT.</w:t>
      </w:r>
    </w:p>
    <w:p w14:paraId="679AF799" w14:textId="77777777" w:rsidR="000954F5" w:rsidRDefault="000954F5" w:rsidP="000954F5">
      <w:pPr>
        <w:jc w:val="both"/>
        <w:rPr>
          <w:lang w:val="es-419"/>
        </w:rPr>
      </w:pPr>
      <w:r>
        <w:rPr>
          <w:lang w:val="es-419"/>
        </w:rPr>
        <w:t xml:space="preserve">Como resultado de este trabajo </w:t>
      </w:r>
      <w:r w:rsidR="00456B5D">
        <w:rPr>
          <w:lang w:val="es-419"/>
        </w:rPr>
        <w:t>deberán</w:t>
      </w:r>
      <w:r>
        <w:rPr>
          <w:lang w:val="es-419"/>
        </w:rPr>
        <w:t xml:space="preserve"> </w:t>
      </w:r>
      <w:r w:rsidR="00456B5D">
        <w:rPr>
          <w:lang w:val="es-419"/>
        </w:rPr>
        <w:t xml:space="preserve">escribirme por </w:t>
      </w:r>
      <w:proofErr w:type="spellStart"/>
      <w:r w:rsidR="00456B5D">
        <w:rPr>
          <w:lang w:val="es-419"/>
        </w:rPr>
        <w:t>Telegram</w:t>
      </w:r>
      <w:proofErr w:type="spellEnd"/>
      <w:r w:rsidR="00456B5D">
        <w:rPr>
          <w:lang w:val="es-419"/>
        </w:rPr>
        <w:t xml:space="preserve"> </w:t>
      </w:r>
      <w:r>
        <w:rPr>
          <w:lang w:val="es-419"/>
        </w:rPr>
        <w:t xml:space="preserve">a más tardar el </w:t>
      </w:r>
      <w:proofErr w:type="spellStart"/>
      <w:r w:rsidR="00DE3C96">
        <w:rPr>
          <w:lang w:val="es-419"/>
        </w:rPr>
        <w:t>sábadp</w:t>
      </w:r>
      <w:proofErr w:type="spellEnd"/>
      <w:r>
        <w:rPr>
          <w:lang w:val="es-419"/>
        </w:rPr>
        <w:t xml:space="preserve"> </w:t>
      </w:r>
      <w:r w:rsidR="00456B5D">
        <w:rPr>
          <w:lang w:val="es-419"/>
        </w:rPr>
        <w:t>28</w:t>
      </w:r>
      <w:r>
        <w:rPr>
          <w:lang w:val="es-419"/>
        </w:rPr>
        <w:t xml:space="preserve"> de </w:t>
      </w:r>
      <w:r w:rsidR="00456B5D">
        <w:rPr>
          <w:lang w:val="es-419"/>
        </w:rPr>
        <w:t>marzo</w:t>
      </w:r>
      <w:r>
        <w:rPr>
          <w:lang w:val="es-419"/>
        </w:rPr>
        <w:t xml:space="preserve"> con la URL del proyecto que crearon en </w:t>
      </w:r>
      <w:r w:rsidR="00456B5D">
        <w:rPr>
          <w:lang w:val="es-419"/>
        </w:rPr>
        <w:t>GITHUB</w:t>
      </w:r>
      <w:r>
        <w:rPr>
          <w:lang w:val="es-419"/>
        </w:rPr>
        <w:t xml:space="preserve">, y dentro del proyecto debo encontrar el documento con las respuestas. </w:t>
      </w:r>
    </w:p>
    <w:p w14:paraId="3F1996F4" w14:textId="7B539B0C" w:rsidR="004A458A" w:rsidRPr="000954F5" w:rsidRDefault="00A1383C">
      <w:pPr>
        <w:rPr>
          <w:lang w:val="es-419"/>
        </w:rPr>
      </w:pP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A1B0AB" wp14:editId="6BC80E0B">
                <wp:simplePos x="0" y="0"/>
                <wp:positionH relativeFrom="column">
                  <wp:posOffset>3295521</wp:posOffset>
                </wp:positionH>
                <wp:positionV relativeFrom="paragraph">
                  <wp:posOffset>1469374</wp:posOffset>
                </wp:positionV>
                <wp:extent cx="123416" cy="151465"/>
                <wp:effectExtent l="0" t="0" r="10160" b="1270"/>
                <wp:wrapNone/>
                <wp:docPr id="3" name="Signo de multiplicació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16" cy="15146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52EDCF" id="Signo de multiplicación 3" o:spid="_x0000_s1026" style="position:absolute;margin-left:259.5pt;margin-top:115.7pt;width:9.7pt;height:11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3416,151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" path="m18390,45546l40893,27210,61708,52756,82523,27210r22503,18336l80430,75733r24596,30186l82523,124255,61708,98709,40893,124255,18390,105919,42986,75733,18390,45546xe" fillcolor="red" strokecolor="red" strokeweight="1pt">
                <v:stroke joinstyle="miter"/>
                <v:path arrowok="t" o:connecttype="custom" o:connectlocs="18390,45546;40893,27210;61708,52756;82523,27210;105026,45546;80430,75733;105026,105919;82523,124255;61708,98709;40893,124255;18390,105919;42986,75733;18390,45546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86CDAA" wp14:editId="3D6AD8DB">
                <wp:simplePos x="0" y="0"/>
                <wp:positionH relativeFrom="column">
                  <wp:posOffset>3463816</wp:posOffset>
                </wp:positionH>
                <wp:positionV relativeFrom="paragraph">
                  <wp:posOffset>1430106</wp:posOffset>
                </wp:positionV>
                <wp:extent cx="1054645" cy="286100"/>
                <wp:effectExtent l="0" t="0" r="12700" b="19050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4645" cy="286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889809" w14:textId="1FD2B2C5" w:rsidR="00A1383C" w:rsidRPr="00A1383C" w:rsidRDefault="00A1383C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operates-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86CDAA" id="Cuadro de texto 2" o:spid="_x0000_s1027" type="#_x0000_t202" style="position:absolute;margin-left:272.75pt;margin-top:112.6pt;width:83.05pt;height:22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" fillcolor="white [3201]" strokeweight=".5pt">
                <v:textbox>
                  <w:txbxContent>
                    <w:p w14:paraId="50889809" w14:textId="1FD2B2C5" w:rsidR="00A1383C" w:rsidRPr="00A1383C" w:rsidRDefault="00A1383C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operates-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56B5D">
        <w:rPr>
          <w:lang w:val="es-419"/>
        </w:rPr>
        <w:t>1</w:t>
      </w:r>
      <w:r w:rsidR="000954F5">
        <w:rPr>
          <w:lang w:val="es-419"/>
        </w:rPr>
        <w:t>)</w:t>
      </w:r>
      <w:r w:rsidR="000954F5" w:rsidRPr="000954F5">
        <w:rPr>
          <w:noProof/>
          <w:lang w:val="es-419"/>
        </w:rPr>
        <w:t xml:space="preserve"> </w:t>
      </w:r>
      <w:r w:rsidR="000954F5">
        <w:rPr>
          <w:noProof/>
        </w:rPr>
        <w:drawing>
          <wp:inline distT="0" distB="0" distL="0" distR="0" wp14:anchorId="012C31F5" wp14:editId="17852C3F">
            <wp:extent cx="5612130" cy="2838450"/>
            <wp:effectExtent l="0" t="0" r="762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0D778" w14:textId="46A2FEA3" w:rsidR="00F7654C" w:rsidRPr="000954F5" w:rsidRDefault="00372945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FF05B5" wp14:editId="06C76D4D">
                <wp:simplePos x="0" y="0"/>
                <wp:positionH relativeFrom="column">
                  <wp:posOffset>3615690</wp:posOffset>
                </wp:positionH>
                <wp:positionV relativeFrom="paragraph">
                  <wp:posOffset>624205</wp:posOffset>
                </wp:positionV>
                <wp:extent cx="1704975" cy="2619375"/>
                <wp:effectExtent l="0" t="0" r="28575" b="28575"/>
                <wp:wrapNone/>
                <wp:docPr id="4" name="Cuadro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4975" cy="2619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9B6DD5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A</w:t>
                            </w:r>
                          </w:p>
                          <w:p w14:paraId="0AD18449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B</w:t>
                            </w:r>
                          </w:p>
                          <w:p w14:paraId="22CC9A52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08080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08080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$</w:t>
                            </w:r>
                          </w:p>
                          <w:p w14:paraId="1E48FF4D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C</w:t>
                            </w:r>
                          </w:p>
                          <w:p w14:paraId="7176F9B2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i/>
                                <w:iCs/>
                                <w:color w:val="999988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#</w:t>
                            </w:r>
                          </w:p>
                          <w:p w14:paraId="7C5621DD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%</w:t>
                            </w:r>
                          </w:p>
                          <w:p w14:paraId="0F5E1366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E</w:t>
                            </w:r>
                          </w:p>
                          <w:p w14:paraId="271AEA20" w14:textId="77777777" w:rsidR="00372945" w:rsidRPr="00372945" w:rsidRDefault="00372945" w:rsidP="00372945">
                            <w:pPr>
                              <w:pBdr>
                                <w:top w:val="single" w:sz="6" w:space="0" w:color="B4B9BD"/>
                                <w:left w:val="single" w:sz="6" w:space="0" w:color="B4B9BD"/>
                                <w:bottom w:val="single" w:sz="6" w:space="0" w:color="B4B9BD"/>
                                <w:right w:val="single" w:sz="6" w:space="0" w:color="B4B9BD"/>
                              </w:pBdr>
                              <w:shd w:val="clear" w:color="auto" w:fill="F7F7F8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ource Code Pro" w:eastAsia="Times New Roman" w:hAnsi="Source Code Pro" w:cs="Courier New"/>
                                <w:color w:val="525C65"/>
                                <w:sz w:val="48"/>
                                <w:szCs w:val="48"/>
                                <w:lang w:val="es-CO" w:eastAsia="es-CO"/>
                              </w:rPr>
                            </w:pPr>
                            <w:r w:rsidRPr="00372945">
                              <w:rPr>
                                <w:rFonts w:ascii="Source Code Pro" w:eastAsia="Times New Roman" w:hAnsi="Source Code Pro" w:cs="Courier New"/>
                                <w:color w:val="0F2B3D"/>
                                <w:sz w:val="40"/>
                                <w:szCs w:val="40"/>
                                <w:bdr w:val="none" w:sz="0" w:space="0" w:color="auto" w:frame="1"/>
                                <w:shd w:val="clear" w:color="auto" w:fill="F7F7F8"/>
                                <w:lang w:val="es-CO" w:eastAsia="es-CO"/>
                              </w:rPr>
                              <w:t>F</w:t>
                            </w:r>
                          </w:p>
                          <w:p w14:paraId="17A45C1A" w14:textId="77777777" w:rsidR="00372945" w:rsidRDefault="003729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FF05B5" id="Cuadro de texto 4" o:spid="_x0000_s1028" type="#_x0000_t202" style="position:absolute;margin-left:284.7pt;margin-top:49.15pt;width:134.25pt;height:206.2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" fillcolor="white [3201]" strokeweight=".5pt">
                <v:textbox>
                  <w:txbxContent>
                    <w:p w14:paraId="699B6DD5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A</w:t>
                      </w:r>
                    </w:p>
                    <w:p w14:paraId="0AD18449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B</w:t>
                      </w:r>
                    </w:p>
                    <w:p w14:paraId="22CC9A52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08080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08080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$</w:t>
                      </w:r>
                    </w:p>
                    <w:p w14:paraId="1E48FF4D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C</w:t>
                      </w:r>
                    </w:p>
                    <w:p w14:paraId="7176F9B2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i/>
                          <w:iCs/>
                          <w:color w:val="999988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#</w:t>
                      </w:r>
                    </w:p>
                    <w:p w14:paraId="7C5621DD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%</w:t>
                      </w:r>
                    </w:p>
                    <w:p w14:paraId="0F5E1366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E</w:t>
                      </w:r>
                    </w:p>
                    <w:p w14:paraId="271AEA20" w14:textId="77777777" w:rsidR="00372945" w:rsidRPr="00372945" w:rsidRDefault="00372945" w:rsidP="00372945">
                      <w:pPr>
                        <w:pBdr>
                          <w:top w:val="single" w:sz="6" w:space="0" w:color="B4B9BD"/>
                          <w:left w:val="single" w:sz="6" w:space="0" w:color="B4B9BD"/>
                          <w:bottom w:val="single" w:sz="6" w:space="0" w:color="B4B9BD"/>
                          <w:right w:val="single" w:sz="6" w:space="0" w:color="B4B9BD"/>
                        </w:pBdr>
                        <w:shd w:val="clear" w:color="auto" w:fill="F7F7F8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ource Code Pro" w:eastAsia="Times New Roman" w:hAnsi="Source Code Pro" w:cs="Courier New"/>
                          <w:color w:val="525C65"/>
                          <w:sz w:val="48"/>
                          <w:szCs w:val="48"/>
                          <w:lang w:val="es-CO" w:eastAsia="es-CO"/>
                        </w:rPr>
                      </w:pPr>
                      <w:r w:rsidRPr="00372945">
                        <w:rPr>
                          <w:rFonts w:ascii="Source Code Pro" w:eastAsia="Times New Roman" w:hAnsi="Source Code Pro" w:cs="Courier New"/>
                          <w:color w:val="0F2B3D"/>
                          <w:sz w:val="40"/>
                          <w:szCs w:val="40"/>
                          <w:bdr w:val="none" w:sz="0" w:space="0" w:color="auto" w:frame="1"/>
                          <w:shd w:val="clear" w:color="auto" w:fill="F7F7F8"/>
                          <w:lang w:val="es-CO" w:eastAsia="es-CO"/>
                        </w:rPr>
                        <w:t>F</w:t>
                      </w:r>
                    </w:p>
                    <w:p w14:paraId="17A45C1A" w14:textId="77777777" w:rsidR="00372945" w:rsidRDefault="00372945"/>
                  </w:txbxContent>
                </v:textbox>
              </v:shape>
            </w:pict>
          </mc:Fallback>
        </mc:AlternateContent>
      </w:r>
      <w:r w:rsidR="000954F5">
        <w:rPr>
          <w:lang w:val="es-419"/>
        </w:rPr>
        <w:t>3)</w:t>
      </w:r>
      <w:r w:rsidR="000954F5" w:rsidRPr="000954F5">
        <w:rPr>
          <w:noProof/>
        </w:rPr>
        <w:t xml:space="preserve"> </w:t>
      </w:r>
      <w:r w:rsidR="000954F5">
        <w:rPr>
          <w:noProof/>
        </w:rPr>
        <w:drawing>
          <wp:inline distT="0" distB="0" distL="0" distR="0" wp14:anchorId="6AFF25C0" wp14:editId="59581EA8">
            <wp:extent cx="5612130" cy="3192145"/>
            <wp:effectExtent l="0" t="0" r="7620" b="825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705B7" w14:textId="5CE8581C" w:rsidR="00F7654C" w:rsidRDefault="000954F5">
      <w:pPr>
        <w:rPr>
          <w:lang w:val="es-419"/>
        </w:rPr>
      </w:pPr>
      <w:r>
        <w:rPr>
          <w:lang w:val="es-419"/>
        </w:rPr>
        <w:t>4)</w:t>
      </w:r>
    </w:p>
    <w:p w14:paraId="1642FF45" w14:textId="7290E57A" w:rsidR="00B437A1" w:rsidRDefault="00B437A1">
      <w:pPr>
        <w:rPr>
          <w:lang w:val="es-419"/>
        </w:rPr>
      </w:pPr>
    </w:p>
    <w:p w14:paraId="2347BFFA" w14:textId="634FD1A7" w:rsidR="00B437A1" w:rsidRDefault="00B437A1">
      <w:pPr>
        <w:rPr>
          <w:lang w:val="es-419"/>
        </w:rPr>
      </w:pPr>
    </w:p>
    <w:p w14:paraId="129C9F5B" w14:textId="3BE8A02A" w:rsidR="00B437A1" w:rsidRDefault="00BD5685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EC30A1" wp14:editId="66E84136">
                <wp:simplePos x="0" y="0"/>
                <wp:positionH relativeFrom="column">
                  <wp:posOffset>405765</wp:posOffset>
                </wp:positionH>
                <wp:positionV relativeFrom="paragraph">
                  <wp:posOffset>2439670</wp:posOffset>
                </wp:positionV>
                <wp:extent cx="1666875" cy="285750"/>
                <wp:effectExtent l="0" t="0" r="28575" b="19050"/>
                <wp:wrapNone/>
                <wp:docPr id="25" name="Cuadro de tex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FD6C59" w14:textId="6641FBE7" w:rsidR="00BD5685" w:rsidRPr="00BD5685" w:rsidRDefault="00BD5685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C30A1" id="Cuadro de texto 25" o:spid="_x0000_s1029" type="#_x0000_t202" style="position:absolute;margin-left:31.95pt;margin-top:192.1pt;width:131.25pt;height:22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" fillcolor="white [3201]" strokeweight=".5pt">
                <v:textbox>
                  <w:txbxContent>
                    <w:p w14:paraId="14FD6C59" w14:textId="6641FBE7" w:rsidR="00BD5685" w:rsidRPr="00BD5685" w:rsidRDefault="00BD5685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git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lo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F90789" wp14:editId="51FA9390">
                <wp:simplePos x="0" y="0"/>
                <wp:positionH relativeFrom="column">
                  <wp:posOffset>396240</wp:posOffset>
                </wp:positionH>
                <wp:positionV relativeFrom="paragraph">
                  <wp:posOffset>1934845</wp:posOffset>
                </wp:positionV>
                <wp:extent cx="1685925" cy="238125"/>
                <wp:effectExtent l="0" t="0" r="28575" b="28575"/>
                <wp:wrapNone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92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0AA13A" w14:textId="01740D3A" w:rsidR="00BD5685" w:rsidRPr="00BD5685" w:rsidRDefault="00BD5685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checkou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F90789" id="Cuadro de texto 14" o:spid="_x0000_s1030" type="#_x0000_t202" style="position:absolute;margin-left:31.2pt;margin-top:152.35pt;width:132.75pt;height:18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" fillcolor="white [3201]" strokeweight=".5pt">
                <v:textbox>
                  <w:txbxContent>
                    <w:p w14:paraId="060AA13A" w14:textId="01740D3A" w:rsidR="00BD5685" w:rsidRPr="00BD5685" w:rsidRDefault="00BD5685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git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checkou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A2DE7F" wp14:editId="799E3919">
                <wp:simplePos x="0" y="0"/>
                <wp:positionH relativeFrom="column">
                  <wp:posOffset>424815</wp:posOffset>
                </wp:positionH>
                <wp:positionV relativeFrom="paragraph">
                  <wp:posOffset>925195</wp:posOffset>
                </wp:positionV>
                <wp:extent cx="1647825" cy="285750"/>
                <wp:effectExtent l="0" t="0" r="28575" b="19050"/>
                <wp:wrapNone/>
                <wp:docPr id="7" name="Cuadro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78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D88653" w14:textId="64E83948" w:rsidR="00BD5685" w:rsidRPr="00BD5685" w:rsidRDefault="00BD5685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diff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A2DE7F" id="Cuadro de texto 7" o:spid="_x0000_s1031" type="#_x0000_t202" style="position:absolute;margin-left:33.45pt;margin-top:72.85pt;width:129.75pt;height:22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" fillcolor="white [3201]" strokeweight=".5pt">
                <v:textbox>
                  <w:txbxContent>
                    <w:p w14:paraId="24D88653" w14:textId="64E83948" w:rsidR="00BD5685" w:rsidRPr="00BD5685" w:rsidRDefault="00BD5685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git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diff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01D1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33FDB8" wp14:editId="5D9485A7">
                <wp:simplePos x="0" y="0"/>
                <wp:positionH relativeFrom="column">
                  <wp:posOffset>389637</wp:posOffset>
                </wp:positionH>
                <wp:positionV relativeFrom="paragraph">
                  <wp:posOffset>1407931</wp:posOffset>
                </wp:positionV>
                <wp:extent cx="1722213" cy="274881"/>
                <wp:effectExtent l="0" t="0" r="11430" b="11430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213" cy="2748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27CA1F" w14:textId="1CDB85A0" w:rsidR="00601D11" w:rsidRPr="00601D11" w:rsidRDefault="00601D11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clone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ur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33FDB8" id="Cuadro de texto 1" o:spid="_x0000_s1032" type="#_x0000_t202" style="position:absolute;margin-left:30.7pt;margin-top:110.85pt;width:135.6pt;height:2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" fillcolor="white [3201]" strokeweight=".5pt">
                <v:textbox>
                  <w:txbxContent>
                    <w:p w14:paraId="2D27CA1F" w14:textId="1CDB85A0" w:rsidR="00601D11" w:rsidRPr="00601D11" w:rsidRDefault="00601D11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git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clone </w:t>
                      </w:r>
                      <w:proofErr w:type="spellStart"/>
                      <w:r>
                        <w:rPr>
                          <w:lang w:val="es-ES"/>
                        </w:rPr>
                        <w:t>ur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B437A1">
        <w:rPr>
          <w:noProof/>
        </w:rPr>
        <w:drawing>
          <wp:inline distT="0" distB="0" distL="0" distR="0" wp14:anchorId="249CF244" wp14:editId="3406EF60">
            <wp:extent cx="5612130" cy="2946400"/>
            <wp:effectExtent l="0" t="0" r="7620" b="635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2F1E" w14:textId="7B77D19A" w:rsidR="00362C0D" w:rsidRDefault="000954F5">
      <w:pPr>
        <w:rPr>
          <w:lang w:val="es-419"/>
        </w:rPr>
      </w:pPr>
      <w:r>
        <w:rPr>
          <w:lang w:val="es-419"/>
        </w:rPr>
        <w:t>5)</w:t>
      </w:r>
    </w:p>
    <w:p w14:paraId="3F0E4932" w14:textId="5D6E930C" w:rsidR="00362C0D" w:rsidRDefault="00E50279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0C0EC5" wp14:editId="64F54910">
                <wp:simplePos x="0" y="0"/>
                <wp:positionH relativeFrom="column">
                  <wp:posOffset>234315</wp:posOffset>
                </wp:positionH>
                <wp:positionV relativeFrom="paragraph">
                  <wp:posOffset>2729230</wp:posOffset>
                </wp:positionV>
                <wp:extent cx="123825" cy="220345"/>
                <wp:effectExtent l="0" t="0" r="28575" b="0"/>
                <wp:wrapNone/>
                <wp:docPr id="29" name="Signo de multiplicació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23825" cy="22034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0CBF4" id="Signo de multiplicación 29" o:spid="_x0000_s1026" style="position:absolute;margin-left:18.45pt;margin-top:214.9pt;width:9.75pt;height:17.3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3825,220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" path="m17045,60055l42434,45787,61913,80449,81391,45787r25389,14268l78616,110173r28164,50117l81391,174558,61913,139896,42434,174558,17045,160290,45209,110173,17045,60055xe" fillcolor="red" strokecolor="red" strokeweight="1pt">
                <v:stroke joinstyle="miter"/>
                <v:path arrowok="t" o:connecttype="custom" o:connectlocs="17045,60055;42434,45787;61913,80449;81391,45787;106780,60055;78616,110173;106780,160290;81391,174558;61913,139896;42434,174558;17045,160290;45209,110173;17045,60055" o:connectangles="0,0,0,0,0,0,0,0,0,0,0,0,0"/>
              </v:shape>
            </w:pict>
          </mc:Fallback>
        </mc:AlternateContent>
      </w:r>
      <w:r w:rsidR="003D5EF7"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05A7E2D" wp14:editId="17ED4C53">
                <wp:simplePos x="0" y="0"/>
                <wp:positionH relativeFrom="column">
                  <wp:posOffset>215265</wp:posOffset>
                </wp:positionH>
                <wp:positionV relativeFrom="paragraph">
                  <wp:posOffset>2927350</wp:posOffset>
                </wp:positionV>
                <wp:extent cx="123825" cy="220345"/>
                <wp:effectExtent l="0" t="0" r="28575" b="0"/>
                <wp:wrapNone/>
                <wp:docPr id="28" name="Signo de multiplicación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23825" cy="22034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EC8D1" id="Signo de multiplicación 28" o:spid="_x0000_s1026" style="position:absolute;margin-left:16.95pt;margin-top:230.5pt;width:9.75pt;height:17.3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3825,220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" path="m17045,60055l42434,45787,61913,80449,81391,45787r25389,14268l78616,110173r28164,50117l81391,174558,61913,139896,42434,174558,17045,160290,45209,110173,17045,60055xe" fillcolor="red" strokecolor="red" strokeweight="1pt">
                <v:stroke joinstyle="miter"/>
                <v:path arrowok="t" o:connecttype="custom" o:connectlocs="17045,60055;42434,45787;61913,80449;81391,45787;106780,60055;78616,110173;106780,160290;81391,174558;61913,139896;42434,174558;17045,160290;45209,110173;17045,60055" o:connectangles="0,0,0,0,0,0,0,0,0,0,0,0,0"/>
              </v:shape>
            </w:pict>
          </mc:Fallback>
        </mc:AlternateContent>
      </w:r>
      <w:r w:rsidR="00362C0D">
        <w:rPr>
          <w:noProof/>
        </w:rPr>
        <w:drawing>
          <wp:inline distT="0" distB="0" distL="0" distR="0" wp14:anchorId="0919F318" wp14:editId="438FA28E">
            <wp:extent cx="5612130" cy="3319780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DEF4" w14:textId="77777777" w:rsidR="000954F5" w:rsidRDefault="000954F5">
      <w:pPr>
        <w:rPr>
          <w:lang w:val="es-419"/>
        </w:rPr>
      </w:pPr>
    </w:p>
    <w:p w14:paraId="7BE7FDAB" w14:textId="77777777" w:rsidR="000954F5" w:rsidRDefault="000954F5">
      <w:pPr>
        <w:rPr>
          <w:lang w:val="es-419"/>
        </w:rPr>
      </w:pPr>
    </w:p>
    <w:p w14:paraId="0DFB90D2" w14:textId="77777777" w:rsidR="000954F5" w:rsidRDefault="000954F5">
      <w:pPr>
        <w:rPr>
          <w:lang w:val="es-419"/>
        </w:rPr>
      </w:pPr>
    </w:p>
    <w:p w14:paraId="06EF79F8" w14:textId="77777777" w:rsidR="000954F5" w:rsidRDefault="000954F5">
      <w:pPr>
        <w:rPr>
          <w:lang w:val="es-419"/>
        </w:rPr>
      </w:pPr>
    </w:p>
    <w:p w14:paraId="2C26E2FB" w14:textId="77777777" w:rsidR="000954F5" w:rsidRDefault="000954F5">
      <w:pPr>
        <w:rPr>
          <w:lang w:val="es-419"/>
        </w:rPr>
      </w:pPr>
    </w:p>
    <w:p w14:paraId="6ADE8063" w14:textId="77777777" w:rsidR="00362C0D" w:rsidRDefault="000954F5">
      <w:pPr>
        <w:rPr>
          <w:lang w:val="es-419"/>
        </w:rPr>
      </w:pPr>
      <w:r>
        <w:rPr>
          <w:lang w:val="es-419"/>
        </w:rPr>
        <w:t>6)</w:t>
      </w:r>
    </w:p>
    <w:p w14:paraId="74F0418F" w14:textId="72BBCA21" w:rsidR="00362C0D" w:rsidRDefault="00E50279">
      <w:pPr>
        <w:rPr>
          <w:lang w:val="es-4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49CCDB" wp14:editId="116DC680">
                <wp:simplePos x="0" y="0"/>
                <wp:positionH relativeFrom="column">
                  <wp:posOffset>339090</wp:posOffset>
                </wp:positionH>
                <wp:positionV relativeFrom="paragraph">
                  <wp:posOffset>3948430</wp:posOffset>
                </wp:positionV>
                <wp:extent cx="133350" cy="171450"/>
                <wp:effectExtent l="0" t="0" r="19050" b="0"/>
                <wp:wrapNone/>
                <wp:docPr id="30" name="Signo de multiplicación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71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04847C" id="Signo de multiplicación 30" o:spid="_x0000_s1026" style="position:absolute;margin-left:26.7pt;margin-top:310.9pt;width:10.5pt;height:13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" path="m19649,50806l44406,31550,66675,60182,88944,31550r24757,19256l86542,85725r27159,34919l88944,139900,66675,111268,44406,139900,19649,120644,46808,85725,19649,50806xe" fillcolor="red" strokecolor="red" strokeweight="1pt">
                <v:stroke joinstyle="miter"/>
                <v:path arrowok="t" o:connecttype="custom" o:connectlocs="19649,50806;44406,31550;66675,60182;88944,31550;113701,50806;86542,85725;113701,120644;88944,139900;66675,111268;44406,139900;19649,120644;46808,85725;19649,50806" o:connectangles="0,0,0,0,0,0,0,0,0,0,0,0,0"/>
              </v:shape>
            </w:pict>
          </mc:Fallback>
        </mc:AlternateContent>
      </w:r>
      <w:r w:rsidR="00362C0D">
        <w:rPr>
          <w:noProof/>
        </w:rPr>
        <w:drawing>
          <wp:inline distT="0" distB="0" distL="0" distR="0" wp14:anchorId="785BFC52" wp14:editId="7BEBD4B7">
            <wp:extent cx="5612130" cy="4262120"/>
            <wp:effectExtent l="0" t="0" r="7620" b="508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04DC" w14:textId="77777777" w:rsidR="00362C0D" w:rsidRDefault="000954F5">
      <w:pPr>
        <w:rPr>
          <w:lang w:val="es-419"/>
        </w:rPr>
      </w:pPr>
      <w:r>
        <w:rPr>
          <w:lang w:val="es-419"/>
        </w:rPr>
        <w:t>7)</w:t>
      </w:r>
    </w:p>
    <w:p w14:paraId="419733C7" w14:textId="4C3C129C" w:rsidR="00362C0D" w:rsidRDefault="00E50279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E3E3A36" wp14:editId="2581662A">
                <wp:simplePos x="0" y="0"/>
                <wp:positionH relativeFrom="column">
                  <wp:posOffset>5229225</wp:posOffset>
                </wp:positionH>
                <wp:positionV relativeFrom="paragraph">
                  <wp:posOffset>2028825</wp:posOffset>
                </wp:positionV>
                <wp:extent cx="133350" cy="171450"/>
                <wp:effectExtent l="0" t="0" r="19050" b="0"/>
                <wp:wrapNone/>
                <wp:docPr id="34" name="Signo de multiplicación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71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B8FCD" id="Signo de multiplicación 34" o:spid="_x0000_s1026" style="position:absolute;margin-left:411.75pt;margin-top:159.75pt;width:10.5pt;height:1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" path="m19649,50806l44406,31550,66675,60182,88944,31550r24757,19256l86542,85725r27159,34919l88944,139900,66675,111268,44406,139900,19649,120644,46808,85725,19649,50806xe" fillcolor="red" strokecolor="red" strokeweight="1pt">
                <v:stroke joinstyle="miter"/>
                <v:path arrowok="t" o:connecttype="custom" o:connectlocs="19649,50806;44406,31550;66675,60182;88944,31550;113701,50806;86542,85725;113701,120644;88944,139900;66675,111268;44406,139900;19649,120644;46808,85725;19649,50806" o:connectangles="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34D8AA9" wp14:editId="5CED1187">
                <wp:simplePos x="0" y="0"/>
                <wp:positionH relativeFrom="column">
                  <wp:posOffset>4634865</wp:posOffset>
                </wp:positionH>
                <wp:positionV relativeFrom="paragraph">
                  <wp:posOffset>1661795</wp:posOffset>
                </wp:positionV>
                <wp:extent cx="133350" cy="171450"/>
                <wp:effectExtent l="0" t="0" r="19050" b="0"/>
                <wp:wrapNone/>
                <wp:docPr id="33" name="Signo de multiplicación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71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025F25" id="Signo de multiplicación 33" o:spid="_x0000_s1026" style="position:absolute;margin-left:364.95pt;margin-top:130.85pt;width:10.5pt;height:13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" path="m19649,50806l44406,31550,66675,60182,88944,31550r24757,19256l86542,85725r27159,34919l88944,139900,66675,111268,44406,139900,19649,120644,46808,85725,19649,50806xe" fillcolor="red" strokecolor="red" strokeweight="1pt">
                <v:stroke joinstyle="miter"/>
                <v:path arrowok="t" o:connecttype="custom" o:connectlocs="19649,50806;44406,31550;66675,60182;88944,31550;113701,50806;86542,85725;113701,120644;88944,139900;66675,111268;44406,139900;19649,120644;46808,85725;19649,50806" o:connectangles="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5139CAC" wp14:editId="40B8A100">
                <wp:simplePos x="0" y="0"/>
                <wp:positionH relativeFrom="column">
                  <wp:posOffset>4625340</wp:posOffset>
                </wp:positionH>
                <wp:positionV relativeFrom="paragraph">
                  <wp:posOffset>1337945</wp:posOffset>
                </wp:positionV>
                <wp:extent cx="133350" cy="171450"/>
                <wp:effectExtent l="0" t="0" r="19050" b="0"/>
                <wp:wrapNone/>
                <wp:docPr id="32" name="Signo de multiplicación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71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056CD" id="Signo de multiplicación 32" o:spid="_x0000_s1026" style="position:absolute;margin-left:364.2pt;margin-top:105.35pt;width:10.5pt;height:13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" path="m19649,50806l44406,31550,66675,60182,88944,31550r24757,19256l86542,85725r27159,34919l88944,139900,66675,111268,44406,139900,19649,120644,46808,85725,19649,50806xe" fillcolor="red" strokecolor="red" strokeweight="1pt">
                <v:stroke joinstyle="miter"/>
                <v:path arrowok="t" o:connecttype="custom" o:connectlocs="19649,50806;44406,31550;66675,60182;88944,31550;113701,50806;86542,85725;113701,120644;88944,139900;66675,111268;44406,139900;19649,120644;46808,85725;19649,50806" o:connectangles="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6BFC03D" wp14:editId="2F8C06D3">
                <wp:simplePos x="0" y="0"/>
                <wp:positionH relativeFrom="column">
                  <wp:posOffset>4606290</wp:posOffset>
                </wp:positionH>
                <wp:positionV relativeFrom="paragraph">
                  <wp:posOffset>947420</wp:posOffset>
                </wp:positionV>
                <wp:extent cx="133350" cy="171450"/>
                <wp:effectExtent l="0" t="0" r="19050" b="0"/>
                <wp:wrapNone/>
                <wp:docPr id="31" name="Signo de multiplicación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71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F9FD8B" id="Signo de multiplicación 31" o:spid="_x0000_s1026" style="position:absolute;margin-left:362.7pt;margin-top:74.6pt;width:10.5pt;height:1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" path="m19649,50806l44406,31550,66675,60182,88944,31550r24757,19256l86542,85725r27159,34919l88944,139900,66675,111268,44406,139900,19649,120644,46808,85725,19649,50806xe" fillcolor="red" strokecolor="red" strokeweight="1pt">
                <v:stroke joinstyle="miter"/>
                <v:path arrowok="t" o:connecttype="custom" o:connectlocs="19649,50806;44406,31550;66675,60182;88944,31550;113701,50806;86542,85725;113701,120644;88944,139900;66675,111268;44406,139900;19649,120644;46808,85725;19649,50806" o:connectangles="0,0,0,0,0,0,0,0,0,0,0,0,0"/>
              </v:shape>
            </w:pict>
          </mc:Fallback>
        </mc:AlternateContent>
      </w:r>
      <w:r w:rsidR="00362C0D">
        <w:rPr>
          <w:noProof/>
        </w:rPr>
        <w:drawing>
          <wp:inline distT="0" distB="0" distL="0" distR="0" wp14:anchorId="214C654C" wp14:editId="0AD6CEFB">
            <wp:extent cx="5612130" cy="2373630"/>
            <wp:effectExtent l="0" t="0" r="7620" b="762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A3A8C" w14:textId="1AB92336" w:rsidR="000954F5" w:rsidRDefault="000954F5">
      <w:pPr>
        <w:rPr>
          <w:lang w:val="es-419"/>
        </w:rPr>
      </w:pPr>
    </w:p>
    <w:p w14:paraId="7D950437" w14:textId="25395FB6" w:rsidR="000954F5" w:rsidRDefault="000954F5">
      <w:pPr>
        <w:rPr>
          <w:lang w:val="es-419"/>
        </w:rPr>
      </w:pPr>
    </w:p>
    <w:p w14:paraId="58CFBFBE" w14:textId="065D8175" w:rsidR="000954F5" w:rsidRDefault="000954F5">
      <w:pPr>
        <w:rPr>
          <w:lang w:val="es-419"/>
        </w:rPr>
      </w:pPr>
    </w:p>
    <w:p w14:paraId="34FBCF57" w14:textId="77777777" w:rsidR="00C672AF" w:rsidRDefault="000954F5">
      <w:pPr>
        <w:rPr>
          <w:lang w:val="es-419"/>
        </w:rPr>
      </w:pPr>
      <w:r>
        <w:rPr>
          <w:lang w:val="es-419"/>
        </w:rPr>
        <w:t>8)</w:t>
      </w:r>
    </w:p>
    <w:p w14:paraId="3B4E04FD" w14:textId="23E43094" w:rsidR="00C672AF" w:rsidRDefault="007A173E">
      <w:pPr>
        <w:rPr>
          <w:lang w:val="es-4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4286DCB" wp14:editId="405B2E02">
                <wp:simplePos x="0" y="0"/>
                <wp:positionH relativeFrom="column">
                  <wp:posOffset>4196715</wp:posOffset>
                </wp:positionH>
                <wp:positionV relativeFrom="paragraph">
                  <wp:posOffset>1595755</wp:posOffset>
                </wp:positionV>
                <wp:extent cx="552450" cy="247650"/>
                <wp:effectExtent l="0" t="0" r="19050" b="19050"/>
                <wp:wrapNone/>
                <wp:docPr id="39" name="Cuadro de texto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EB932A" w14:textId="66A857C1" w:rsidR="007A173E" w:rsidRPr="007A173E" w:rsidRDefault="007A173E" w:rsidP="007A173E">
                            <w:pPr>
                              <w:rPr>
                                <w:lang w:val="es-ES"/>
                              </w:rPr>
                            </w:pPr>
                            <w:proofErr w:type="gramStart"/>
                            <w:r>
                              <w:rPr>
                                <w:lang w:val="es-ES"/>
                              </w:rPr>
                              <w:t>statu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86DCB" id="Cuadro de texto 39" o:spid="_x0000_s1033" type="#_x0000_t202" style="position:absolute;margin-left:330.45pt;margin-top:125.65pt;width:43.5pt;height:19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" fillcolor="white [3201]" strokeweight=".5pt">
                <v:textbox>
                  <w:txbxContent>
                    <w:p w14:paraId="25EB932A" w14:textId="66A857C1" w:rsidR="007A173E" w:rsidRPr="007A173E" w:rsidRDefault="007A173E" w:rsidP="007A173E">
                      <w:pPr>
                        <w:rPr>
                          <w:lang w:val="es-ES"/>
                        </w:rPr>
                      </w:pPr>
                      <w:proofErr w:type="gramStart"/>
                      <w:r>
                        <w:rPr>
                          <w:lang w:val="es-ES"/>
                        </w:rPr>
                        <w:t>statu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CCEC06" wp14:editId="2E9DEF8F">
                <wp:simplePos x="0" y="0"/>
                <wp:positionH relativeFrom="column">
                  <wp:posOffset>3520440</wp:posOffset>
                </wp:positionH>
                <wp:positionV relativeFrom="paragraph">
                  <wp:posOffset>1567180</wp:posOffset>
                </wp:positionV>
                <wp:extent cx="428625" cy="247650"/>
                <wp:effectExtent l="0" t="0" r="28575" b="19050"/>
                <wp:wrapNone/>
                <wp:docPr id="38" name="Cuadro de texto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1C2B6F" w14:textId="2CA41ABB" w:rsidR="007A173E" w:rsidRPr="007A173E" w:rsidRDefault="007A173E" w:rsidP="007A173E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ad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CEC06" id="Cuadro de texto 38" o:spid="_x0000_s1034" type="#_x0000_t202" style="position:absolute;margin-left:277.2pt;margin-top:123.4pt;width:33.75pt;height:19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" fillcolor="white [3201]" strokeweight=".5pt">
                <v:textbox>
                  <w:txbxContent>
                    <w:p w14:paraId="031C2B6F" w14:textId="2CA41ABB" w:rsidR="007A173E" w:rsidRPr="007A173E" w:rsidRDefault="007A173E" w:rsidP="007A173E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ad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60A0CB1" wp14:editId="519B9950">
                <wp:simplePos x="0" y="0"/>
                <wp:positionH relativeFrom="column">
                  <wp:posOffset>396240</wp:posOffset>
                </wp:positionH>
                <wp:positionV relativeFrom="paragraph">
                  <wp:posOffset>1529080</wp:posOffset>
                </wp:positionV>
                <wp:extent cx="428625" cy="257175"/>
                <wp:effectExtent l="0" t="0" r="28575" b="28575"/>
                <wp:wrapNone/>
                <wp:docPr id="37" name="Cuadro de texto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EAB62E" w14:textId="666B2575" w:rsidR="007A173E" w:rsidRPr="007A173E" w:rsidRDefault="007A173E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ini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A0CB1" id="Cuadro de texto 37" o:spid="_x0000_s1035" type="#_x0000_t202" style="position:absolute;margin-left:31.2pt;margin-top:120.4pt;width:33.75pt;height:20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" fillcolor="white [3201]" strokeweight=".5pt">
                <v:textbox>
                  <w:txbxContent>
                    <w:p w14:paraId="39EAB62E" w14:textId="666B2575" w:rsidR="007A173E" w:rsidRPr="007A173E" w:rsidRDefault="007A173E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ini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0B55638" wp14:editId="46F72B66">
                <wp:simplePos x="0" y="0"/>
                <wp:positionH relativeFrom="column">
                  <wp:posOffset>4511040</wp:posOffset>
                </wp:positionH>
                <wp:positionV relativeFrom="paragraph">
                  <wp:posOffset>824230</wp:posOffset>
                </wp:positionV>
                <wp:extent cx="857250" cy="438150"/>
                <wp:effectExtent l="0" t="0" r="19050" b="19050"/>
                <wp:wrapNone/>
                <wp:docPr id="36" name="Cuadro de texto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5258A9" w14:textId="2A8A20DB" w:rsidR="007A173E" w:rsidRPr="007A173E" w:rsidRDefault="007A173E" w:rsidP="007A173E">
                            <w:p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s-ES"/>
                              </w:rPr>
                              <w:t>Working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s-ES"/>
                              </w:rPr>
                              <w:t>director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55638" id="Cuadro de texto 36" o:spid="_x0000_s1036" type="#_x0000_t202" style="position:absolute;margin-left:355.2pt;margin-top:64.9pt;width:67.5pt;height:34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" fillcolor="white [3201]" strokeweight=".5pt">
                <v:textbox>
                  <w:txbxContent>
                    <w:p w14:paraId="245258A9" w14:textId="2A8A20DB" w:rsidR="007A173E" w:rsidRPr="007A173E" w:rsidRDefault="007A173E" w:rsidP="007A173E">
                      <w:pPr>
                        <w:rPr>
                          <w:sz w:val="20"/>
                          <w:szCs w:val="20"/>
                          <w:lang w:val="es-E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s-ES"/>
                        </w:rPr>
                        <w:t>Working</w:t>
                      </w:r>
                      <w:proofErr w:type="spellEnd"/>
                      <w:r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  <w:lang w:val="es-ES"/>
                        </w:rPr>
                        <w:t>director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7C4B4E0" wp14:editId="24CC9C80">
                <wp:simplePos x="0" y="0"/>
                <wp:positionH relativeFrom="column">
                  <wp:posOffset>3320415</wp:posOffset>
                </wp:positionH>
                <wp:positionV relativeFrom="paragraph">
                  <wp:posOffset>900430</wp:posOffset>
                </wp:positionV>
                <wp:extent cx="857250" cy="304800"/>
                <wp:effectExtent l="0" t="0" r="19050" b="19050"/>
                <wp:wrapNone/>
                <wp:docPr id="35" name="Cuadro de texto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508FAB" w14:textId="3C294007" w:rsidR="007A173E" w:rsidRPr="007A173E" w:rsidRDefault="007A173E">
                            <w:p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proofErr w:type="spellStart"/>
                            <w:r w:rsidRPr="007A173E">
                              <w:rPr>
                                <w:sz w:val="20"/>
                                <w:szCs w:val="20"/>
                                <w:lang w:val="es-ES"/>
                              </w:rPr>
                              <w:t>Staging</w:t>
                            </w:r>
                            <w:proofErr w:type="spellEnd"/>
                            <w:r w:rsidRPr="007A173E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A173E">
                              <w:rPr>
                                <w:sz w:val="20"/>
                                <w:szCs w:val="20"/>
                                <w:lang w:val="es-ES"/>
                              </w:rPr>
                              <w:t>are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4B4E0" id="Cuadro de texto 35" o:spid="_x0000_s1037" type="#_x0000_t202" style="position:absolute;margin-left:261.45pt;margin-top:70.9pt;width:67.5pt;height:2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" fillcolor="white [3201]" strokeweight=".5pt">
                <v:textbox>
                  <w:txbxContent>
                    <w:p w14:paraId="74508FAB" w14:textId="3C294007" w:rsidR="007A173E" w:rsidRPr="007A173E" w:rsidRDefault="007A173E">
                      <w:pPr>
                        <w:rPr>
                          <w:sz w:val="20"/>
                          <w:szCs w:val="20"/>
                          <w:lang w:val="es-ES"/>
                        </w:rPr>
                      </w:pPr>
                      <w:proofErr w:type="spellStart"/>
                      <w:r w:rsidRPr="007A173E">
                        <w:rPr>
                          <w:sz w:val="20"/>
                          <w:szCs w:val="20"/>
                          <w:lang w:val="es-ES"/>
                        </w:rPr>
                        <w:t>Staging</w:t>
                      </w:r>
                      <w:proofErr w:type="spellEnd"/>
                      <w:r w:rsidRPr="007A173E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 w:rsidRPr="007A173E">
                        <w:rPr>
                          <w:sz w:val="20"/>
                          <w:szCs w:val="20"/>
                          <w:lang w:val="es-ES"/>
                        </w:rPr>
                        <w:t>are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672AF">
        <w:rPr>
          <w:noProof/>
        </w:rPr>
        <w:drawing>
          <wp:inline distT="0" distB="0" distL="0" distR="0" wp14:anchorId="6DCF39C3" wp14:editId="41E7F217">
            <wp:extent cx="5612130" cy="3099435"/>
            <wp:effectExtent l="0" t="0" r="7620" b="571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22338" w14:textId="77777777" w:rsidR="00C672AF" w:rsidRDefault="000954F5">
      <w:pPr>
        <w:rPr>
          <w:lang w:val="es-419"/>
        </w:rPr>
      </w:pPr>
      <w:r>
        <w:rPr>
          <w:lang w:val="es-419"/>
        </w:rPr>
        <w:t>9)</w:t>
      </w:r>
    </w:p>
    <w:p w14:paraId="27ADF5DC" w14:textId="6FA01AA4" w:rsidR="00C672AF" w:rsidRDefault="008E4A73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C2AEBEE" wp14:editId="40ADC266">
                <wp:simplePos x="0" y="0"/>
                <wp:positionH relativeFrom="column">
                  <wp:posOffset>4444365</wp:posOffset>
                </wp:positionH>
                <wp:positionV relativeFrom="paragraph">
                  <wp:posOffset>2661920</wp:posOffset>
                </wp:positionV>
                <wp:extent cx="790575" cy="238125"/>
                <wp:effectExtent l="0" t="0" r="28575" b="28575"/>
                <wp:wrapNone/>
                <wp:docPr id="45" name="Cuadro de texto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06A05C" w14:textId="331519E7" w:rsidR="008E4A73" w:rsidRPr="008E4A73" w:rsidRDefault="008E4A73" w:rsidP="008E4A73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Commit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AEBEE" id="Cuadro de texto 45" o:spid="_x0000_s1038" type="#_x0000_t202" style="position:absolute;margin-left:349.95pt;margin-top:209.6pt;width:62.25pt;height:18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" fillcolor="white [3201]" strokeweight=".5pt">
                <v:textbox>
                  <w:txbxContent>
                    <w:p w14:paraId="4706A05C" w14:textId="331519E7" w:rsidR="008E4A73" w:rsidRPr="008E4A73" w:rsidRDefault="008E4A73" w:rsidP="008E4A73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Commit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E2D2BBF" wp14:editId="2E81DCF6">
                <wp:simplePos x="0" y="0"/>
                <wp:positionH relativeFrom="column">
                  <wp:posOffset>4377690</wp:posOffset>
                </wp:positionH>
                <wp:positionV relativeFrom="paragraph">
                  <wp:posOffset>2157095</wp:posOffset>
                </wp:positionV>
                <wp:extent cx="790575" cy="266700"/>
                <wp:effectExtent l="0" t="0" r="28575" b="19050"/>
                <wp:wrapNone/>
                <wp:docPr id="43" name="Cuadro de texto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377D75" w14:textId="23A65983" w:rsidR="008E4A73" w:rsidRPr="008E4A73" w:rsidRDefault="008E4A73" w:rsidP="008E4A73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Commit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D2BBF" id="Cuadro de texto 43" o:spid="_x0000_s1039" type="#_x0000_t202" style="position:absolute;margin-left:344.7pt;margin-top:169.85pt;width:62.25pt;height:21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" fillcolor="white [3201]" strokeweight=".5pt">
                <v:textbox>
                  <w:txbxContent>
                    <w:p w14:paraId="77377D75" w14:textId="23A65983" w:rsidR="008E4A73" w:rsidRPr="008E4A73" w:rsidRDefault="008E4A73" w:rsidP="008E4A73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Commi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AE4602B" wp14:editId="0DAA4A2D">
                <wp:simplePos x="0" y="0"/>
                <wp:positionH relativeFrom="column">
                  <wp:posOffset>3187065</wp:posOffset>
                </wp:positionH>
                <wp:positionV relativeFrom="paragraph">
                  <wp:posOffset>2633345</wp:posOffset>
                </wp:positionV>
                <wp:extent cx="790575" cy="257175"/>
                <wp:effectExtent l="0" t="0" r="28575" b="28575"/>
                <wp:wrapNone/>
                <wp:docPr id="44" name="Cuadro de texto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0D4D70" w14:textId="35829B0D" w:rsidR="008E4A73" w:rsidRPr="008E4A73" w:rsidRDefault="008E4A73" w:rsidP="008E4A73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Commit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4602B" id="Cuadro de texto 44" o:spid="_x0000_s1040" type="#_x0000_t202" style="position:absolute;margin-left:250.95pt;margin-top:207.35pt;width:62.25pt;height:20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" fillcolor="white [3201]" strokeweight=".5pt">
                <v:textbox>
                  <w:txbxContent>
                    <w:p w14:paraId="780D4D70" w14:textId="35829B0D" w:rsidR="008E4A73" w:rsidRPr="008E4A73" w:rsidRDefault="008E4A73" w:rsidP="008E4A73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Commi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0DC9AFF" wp14:editId="58CED31C">
                <wp:simplePos x="0" y="0"/>
                <wp:positionH relativeFrom="column">
                  <wp:posOffset>3148965</wp:posOffset>
                </wp:positionH>
                <wp:positionV relativeFrom="paragraph">
                  <wp:posOffset>2118995</wp:posOffset>
                </wp:positionV>
                <wp:extent cx="790575" cy="466725"/>
                <wp:effectExtent l="0" t="0" r="28575" b="28575"/>
                <wp:wrapNone/>
                <wp:docPr id="42" name="Cuadro de texto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BAAB6D" w14:textId="7FB7019C" w:rsidR="008E4A73" w:rsidRPr="008E4A73" w:rsidRDefault="008E4A73" w:rsidP="008E4A73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Staging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are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C9AFF" id="Cuadro de texto 42" o:spid="_x0000_s1041" type="#_x0000_t202" style="position:absolute;margin-left:247.95pt;margin-top:166.85pt;width:62.25pt;height:36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" fillcolor="white [3201]" strokeweight=".5pt">
                <v:textbox>
                  <w:txbxContent>
                    <w:p w14:paraId="2BBAAB6D" w14:textId="7FB7019C" w:rsidR="008E4A73" w:rsidRPr="008E4A73" w:rsidRDefault="008E4A73" w:rsidP="008E4A73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Staging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are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70F6ED" wp14:editId="1FA25911">
                <wp:simplePos x="0" y="0"/>
                <wp:positionH relativeFrom="column">
                  <wp:posOffset>4377690</wp:posOffset>
                </wp:positionH>
                <wp:positionV relativeFrom="paragraph">
                  <wp:posOffset>1576070</wp:posOffset>
                </wp:positionV>
                <wp:extent cx="790575" cy="466725"/>
                <wp:effectExtent l="0" t="0" r="28575" b="28575"/>
                <wp:wrapNone/>
                <wp:docPr id="41" name="Cuadro de texto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56ADD9" w14:textId="1435AB4A" w:rsidR="008E4A73" w:rsidRPr="008E4A73" w:rsidRDefault="008E4A73" w:rsidP="008E4A73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Staging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are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0F6ED" id="Cuadro de texto 41" o:spid="_x0000_s1042" type="#_x0000_t202" style="position:absolute;margin-left:344.7pt;margin-top:124.1pt;width:62.25pt;height:36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" fillcolor="white [3201]" strokeweight=".5pt">
                <v:textbox>
                  <w:txbxContent>
                    <w:p w14:paraId="1656ADD9" w14:textId="1435AB4A" w:rsidR="008E4A73" w:rsidRPr="008E4A73" w:rsidRDefault="008E4A73" w:rsidP="008E4A73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Staging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are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004F67E" wp14:editId="2C801652">
                <wp:simplePos x="0" y="0"/>
                <wp:positionH relativeFrom="column">
                  <wp:posOffset>3139440</wp:posOffset>
                </wp:positionH>
                <wp:positionV relativeFrom="paragraph">
                  <wp:posOffset>1632585</wp:posOffset>
                </wp:positionV>
                <wp:extent cx="790575" cy="466725"/>
                <wp:effectExtent l="0" t="0" r="28575" b="28575"/>
                <wp:wrapNone/>
                <wp:docPr id="40" name="Cuadro de texto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110DD0" w14:textId="564D1B4B" w:rsidR="008E4A73" w:rsidRPr="008E4A73" w:rsidRDefault="008E4A73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Working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director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4F67E" id="Cuadro de texto 40" o:spid="_x0000_s1043" type="#_x0000_t202" style="position:absolute;margin-left:247.2pt;margin-top:128.55pt;width:62.25pt;height:36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" fillcolor="white [3201]" strokeweight=".5pt">
                <v:textbox>
                  <w:txbxContent>
                    <w:p w14:paraId="56110DD0" w14:textId="564D1B4B" w:rsidR="008E4A73" w:rsidRPr="008E4A73" w:rsidRDefault="008E4A73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Working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ES"/>
                        </w:rPr>
                        <w:t>director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672AF">
        <w:rPr>
          <w:noProof/>
        </w:rPr>
        <w:drawing>
          <wp:inline distT="0" distB="0" distL="0" distR="0" wp14:anchorId="7A3F26C2" wp14:editId="63BEC87A">
            <wp:extent cx="5612130" cy="3564597"/>
            <wp:effectExtent l="0" t="0" r="762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4843"/>
                    <a:stretch/>
                  </pic:blipFill>
                  <pic:spPr bwMode="auto">
                    <a:xfrm>
                      <a:off x="0" y="0"/>
                      <a:ext cx="5612130" cy="3564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DBC95" w14:textId="77777777" w:rsidR="00537D31" w:rsidRDefault="000954F5">
      <w:pPr>
        <w:rPr>
          <w:lang w:val="es-419"/>
        </w:rPr>
      </w:pPr>
      <w:r>
        <w:rPr>
          <w:lang w:val="es-419"/>
        </w:rPr>
        <w:t>10)</w:t>
      </w:r>
    </w:p>
    <w:p w14:paraId="24F87ACB" w14:textId="1FCBA97C" w:rsidR="00537D31" w:rsidRDefault="00637735">
      <w:pPr>
        <w:rPr>
          <w:lang w:val="es-4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331CC51" wp14:editId="597CE7C1">
                <wp:simplePos x="0" y="0"/>
                <wp:positionH relativeFrom="column">
                  <wp:posOffset>4091940</wp:posOffset>
                </wp:positionH>
                <wp:positionV relativeFrom="paragraph">
                  <wp:posOffset>2472055</wp:posOffset>
                </wp:positionV>
                <wp:extent cx="1162050" cy="266700"/>
                <wp:effectExtent l="0" t="0" r="19050" b="19050"/>
                <wp:wrapNone/>
                <wp:docPr id="48" name="Cuadro de text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84A103" w14:textId="6E05D7AD" w:rsidR="00637735" w:rsidRPr="00637735" w:rsidRDefault="00637735" w:rsidP="00637735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f3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31CC51" id="Cuadro de texto 48" o:spid="_x0000_s1044" type="#_x0000_t202" style="position:absolute;margin-left:322.2pt;margin-top:194.65pt;width:91.5pt;height:21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" fillcolor="white [3201]" strokeweight=".5pt">
                <v:textbox>
                  <w:txbxContent>
                    <w:p w14:paraId="0184A103" w14:textId="6E05D7AD" w:rsidR="00637735" w:rsidRPr="00637735" w:rsidRDefault="00637735" w:rsidP="00637735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f3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7A3452" wp14:editId="3BB45B48">
                <wp:simplePos x="0" y="0"/>
                <wp:positionH relativeFrom="column">
                  <wp:posOffset>1005840</wp:posOffset>
                </wp:positionH>
                <wp:positionV relativeFrom="paragraph">
                  <wp:posOffset>2691130</wp:posOffset>
                </wp:positionV>
                <wp:extent cx="1162050" cy="266700"/>
                <wp:effectExtent l="0" t="0" r="19050" b="19050"/>
                <wp:wrapNone/>
                <wp:docPr id="47" name="Cuadro de tex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11E9AA" w14:textId="69053A7C" w:rsidR="00637735" w:rsidRDefault="00637735" w:rsidP="00637735">
                            <w:r w:rsidRPr="00637735">
                              <w:t>4d9,7dc,2c</w:t>
                            </w:r>
                            <w:proofErr w:type="gramStart"/>
                            <w:r w:rsidRPr="00637735">
                              <w:t>4,e</w:t>
                            </w:r>
                            <w:proofErr w:type="gramEnd"/>
                            <w:r w:rsidRPr="00637735">
                              <w:t>3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7A3452" id="Cuadro de texto 47" o:spid="_x0000_s1045" type="#_x0000_t202" style="position:absolute;margin-left:79.2pt;margin-top:211.9pt;width:91.5pt;height:21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" fillcolor="white [3201]" strokeweight=".5pt">
                <v:textbox>
                  <w:txbxContent>
                    <w:p w14:paraId="5B11E9AA" w14:textId="69053A7C" w:rsidR="00637735" w:rsidRDefault="00637735" w:rsidP="00637735">
                      <w:r w:rsidRPr="00637735">
                        <w:t>4d9,7dc,2c</w:t>
                      </w:r>
                      <w:proofErr w:type="gramStart"/>
                      <w:r w:rsidRPr="00637735">
                        <w:t>4,e</w:t>
                      </w:r>
                      <w:proofErr w:type="gramEnd"/>
                      <w:r w:rsidRPr="00637735">
                        <w:t>3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5041892" wp14:editId="067A875D">
                <wp:simplePos x="0" y="0"/>
                <wp:positionH relativeFrom="column">
                  <wp:posOffset>758191</wp:posOffset>
                </wp:positionH>
                <wp:positionV relativeFrom="paragraph">
                  <wp:posOffset>2262505</wp:posOffset>
                </wp:positionV>
                <wp:extent cx="1162050" cy="266700"/>
                <wp:effectExtent l="0" t="0" r="19050" b="19050"/>
                <wp:wrapNone/>
                <wp:docPr id="46" name="Cuadro de texto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1C3168" w14:textId="6055B490" w:rsidR="00637735" w:rsidRDefault="00637735">
                            <w:r w:rsidRPr="00637735">
                              <w:t>3</w:t>
                            </w:r>
                            <w:proofErr w:type="gramStart"/>
                            <w:r w:rsidRPr="00637735">
                              <w:t>fc,f</w:t>
                            </w:r>
                            <w:proofErr w:type="gramEnd"/>
                            <w:r w:rsidRPr="00637735">
                              <w:t>26,e3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041892" id="Cuadro de texto 46" o:spid="_x0000_s1046" type="#_x0000_t202" style="position:absolute;margin-left:59.7pt;margin-top:178.15pt;width:91.5pt;height:21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" fillcolor="white [3201]" strokeweight=".5pt">
                <v:textbox>
                  <w:txbxContent>
                    <w:p w14:paraId="441C3168" w14:textId="6055B490" w:rsidR="00637735" w:rsidRDefault="00637735">
                      <w:r w:rsidRPr="00637735">
                        <w:t>3</w:t>
                      </w:r>
                      <w:proofErr w:type="gramStart"/>
                      <w:r w:rsidRPr="00637735">
                        <w:t>fc,f</w:t>
                      </w:r>
                      <w:proofErr w:type="gramEnd"/>
                      <w:r w:rsidRPr="00637735">
                        <w:t>26,e3d</w:t>
                      </w:r>
                    </w:p>
                  </w:txbxContent>
                </v:textbox>
              </v:shape>
            </w:pict>
          </mc:Fallback>
        </mc:AlternateContent>
      </w:r>
      <w:r w:rsidR="00537D31">
        <w:rPr>
          <w:noProof/>
        </w:rPr>
        <w:drawing>
          <wp:inline distT="0" distB="0" distL="0" distR="0" wp14:anchorId="291DCEA8" wp14:editId="778DD0CE">
            <wp:extent cx="5612130" cy="3114040"/>
            <wp:effectExtent l="0" t="0" r="762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8F57" w14:textId="77777777" w:rsidR="00537D31" w:rsidRDefault="000954F5">
      <w:pPr>
        <w:rPr>
          <w:lang w:val="es-419"/>
        </w:rPr>
      </w:pPr>
      <w:r>
        <w:rPr>
          <w:lang w:val="es-419"/>
        </w:rPr>
        <w:t>11)</w:t>
      </w:r>
    </w:p>
    <w:p w14:paraId="6406F563" w14:textId="0449BD06" w:rsidR="00537D31" w:rsidRDefault="00802E7E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BE54EF2" wp14:editId="4C650A09">
                <wp:simplePos x="0" y="0"/>
                <wp:positionH relativeFrom="margin">
                  <wp:posOffset>2472690</wp:posOffset>
                </wp:positionH>
                <wp:positionV relativeFrom="paragraph">
                  <wp:posOffset>1633855</wp:posOffset>
                </wp:positionV>
                <wp:extent cx="657225" cy="247650"/>
                <wp:effectExtent l="0" t="0" r="28575" b="19050"/>
                <wp:wrapNone/>
                <wp:docPr id="54" name="Cuadro de texto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9523D3" w14:textId="77777777" w:rsidR="00802E7E" w:rsidRPr="00802E7E" w:rsidRDefault="00802E7E" w:rsidP="00802E7E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unknow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54EF2" id="Cuadro de texto 54" o:spid="_x0000_s1047" type="#_x0000_t202" style="position:absolute;margin-left:194.7pt;margin-top:128.65pt;width:51.75pt;height:19.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" fillcolor="white [3201]" strokeweight=".5pt">
                <v:textbox>
                  <w:txbxContent>
                    <w:p w14:paraId="089523D3" w14:textId="77777777" w:rsidR="00802E7E" w:rsidRPr="00802E7E" w:rsidRDefault="00802E7E" w:rsidP="00802E7E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unknow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D269847" wp14:editId="3781C5FC">
                <wp:simplePos x="0" y="0"/>
                <wp:positionH relativeFrom="margin">
                  <wp:align>center</wp:align>
                </wp:positionH>
                <wp:positionV relativeFrom="paragraph">
                  <wp:posOffset>2214880</wp:posOffset>
                </wp:positionV>
                <wp:extent cx="657225" cy="247650"/>
                <wp:effectExtent l="0" t="0" r="28575" b="19050"/>
                <wp:wrapNone/>
                <wp:docPr id="53" name="Cuadro de texto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5A193F" w14:textId="77777777" w:rsidR="00802E7E" w:rsidRPr="00802E7E" w:rsidRDefault="00802E7E" w:rsidP="00802E7E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unknow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69847" id="Cuadro de texto 53" o:spid="_x0000_s1048" type="#_x0000_t202" style="position:absolute;margin-left:0;margin-top:174.4pt;width:51.75pt;height:19.5pt;z-index:2517125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" fillcolor="white [3201]" strokeweight=".5pt">
                <v:textbox>
                  <w:txbxContent>
                    <w:p w14:paraId="3C5A193F" w14:textId="77777777" w:rsidR="00802E7E" w:rsidRPr="00802E7E" w:rsidRDefault="00802E7E" w:rsidP="00802E7E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unknow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BCDAD7B" wp14:editId="2BC0AE5F">
                <wp:simplePos x="0" y="0"/>
                <wp:positionH relativeFrom="margin">
                  <wp:posOffset>2586990</wp:posOffset>
                </wp:positionH>
                <wp:positionV relativeFrom="paragraph">
                  <wp:posOffset>2786380</wp:posOffset>
                </wp:positionV>
                <wp:extent cx="657225" cy="247650"/>
                <wp:effectExtent l="0" t="0" r="28575" b="19050"/>
                <wp:wrapNone/>
                <wp:docPr id="52" name="Cuadro de texto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EA01C6" w14:textId="1F410E7E" w:rsidR="00802E7E" w:rsidRPr="00802E7E" w:rsidRDefault="00802E7E" w:rsidP="00802E7E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unknow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DAD7B" id="Cuadro de texto 52" o:spid="_x0000_s1049" type="#_x0000_t202" style="position:absolute;margin-left:203.7pt;margin-top:219.4pt;width:51.75pt;height:19.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" fillcolor="white [3201]" strokeweight=".5pt">
                <v:textbox>
                  <w:txbxContent>
                    <w:p w14:paraId="1DEA01C6" w14:textId="1F410E7E" w:rsidR="00802E7E" w:rsidRPr="00802E7E" w:rsidRDefault="00802E7E" w:rsidP="00802E7E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unknow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AB5EFB1" wp14:editId="71DE287B">
                <wp:simplePos x="0" y="0"/>
                <wp:positionH relativeFrom="column">
                  <wp:posOffset>2510790</wp:posOffset>
                </wp:positionH>
                <wp:positionV relativeFrom="paragraph">
                  <wp:posOffset>2519680</wp:posOffset>
                </wp:positionV>
                <wp:extent cx="409575" cy="247650"/>
                <wp:effectExtent l="0" t="0" r="28575" b="19050"/>
                <wp:wrapNone/>
                <wp:docPr id="51" name="Cuadro de texto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C39C2E" w14:textId="77777777" w:rsidR="00802E7E" w:rsidRPr="00802E7E" w:rsidRDefault="00802E7E" w:rsidP="00802E7E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5EFB1" id="Cuadro de texto 51" o:spid="_x0000_s1050" type="#_x0000_t202" style="position:absolute;margin-left:197.7pt;margin-top:198.4pt;width:32.25pt;height:19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" fillcolor="white [3201]" strokeweight=".5pt">
                <v:textbox>
                  <w:txbxContent>
                    <w:p w14:paraId="54C39C2E" w14:textId="77777777" w:rsidR="00802E7E" w:rsidRPr="00802E7E" w:rsidRDefault="00802E7E" w:rsidP="00802E7E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28BEA64" wp14:editId="40EA1981">
                <wp:simplePos x="0" y="0"/>
                <wp:positionH relativeFrom="column">
                  <wp:posOffset>2520316</wp:posOffset>
                </wp:positionH>
                <wp:positionV relativeFrom="paragraph">
                  <wp:posOffset>1919605</wp:posOffset>
                </wp:positionV>
                <wp:extent cx="438150" cy="257175"/>
                <wp:effectExtent l="0" t="0" r="19050" b="28575"/>
                <wp:wrapNone/>
                <wp:docPr id="50" name="Cuadro de texto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63BFBD" w14:textId="40006E7E" w:rsidR="00802E7E" w:rsidRPr="00802E7E" w:rsidRDefault="00802E7E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BEA64" id="Cuadro de texto 50" o:spid="_x0000_s1051" type="#_x0000_t202" style="position:absolute;margin-left:198.45pt;margin-top:151.15pt;width:34.5pt;height:20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" fillcolor="white [3201]" strokeweight=".5pt">
                <v:textbox>
                  <w:txbxContent>
                    <w:p w14:paraId="2563BFBD" w14:textId="40006E7E" w:rsidR="00802E7E" w:rsidRPr="00802E7E" w:rsidRDefault="00802E7E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537D31">
        <w:rPr>
          <w:noProof/>
        </w:rPr>
        <w:drawing>
          <wp:inline distT="0" distB="0" distL="0" distR="0" wp14:anchorId="16905D82" wp14:editId="3B6002A4">
            <wp:extent cx="5612130" cy="3178810"/>
            <wp:effectExtent l="0" t="0" r="7620" b="254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0CFAC" w14:textId="77777777" w:rsidR="000954F5" w:rsidRDefault="000954F5">
      <w:pPr>
        <w:rPr>
          <w:lang w:val="es-419"/>
        </w:rPr>
      </w:pPr>
    </w:p>
    <w:p w14:paraId="0C2BEB3B" w14:textId="77777777" w:rsidR="000954F5" w:rsidRDefault="000954F5">
      <w:pPr>
        <w:rPr>
          <w:lang w:val="es-419"/>
        </w:rPr>
      </w:pPr>
    </w:p>
    <w:p w14:paraId="0BEBDFB9" w14:textId="77777777" w:rsidR="000954F5" w:rsidRDefault="000954F5">
      <w:pPr>
        <w:rPr>
          <w:lang w:val="es-419"/>
        </w:rPr>
      </w:pPr>
    </w:p>
    <w:p w14:paraId="72F272E7" w14:textId="77777777" w:rsidR="000954F5" w:rsidRDefault="000954F5">
      <w:pPr>
        <w:rPr>
          <w:lang w:val="es-419"/>
        </w:rPr>
      </w:pPr>
    </w:p>
    <w:p w14:paraId="5A2EF8AF" w14:textId="77777777" w:rsidR="00537D31" w:rsidRDefault="000954F5">
      <w:pPr>
        <w:rPr>
          <w:lang w:val="es-419"/>
        </w:rPr>
      </w:pPr>
      <w:r>
        <w:rPr>
          <w:lang w:val="es-419"/>
        </w:rPr>
        <w:t>12)</w:t>
      </w:r>
    </w:p>
    <w:p w14:paraId="570739A6" w14:textId="2ADD8B26" w:rsidR="00537D31" w:rsidRDefault="002B7186">
      <w:pPr>
        <w:rPr>
          <w:lang w:val="es-4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030028E" wp14:editId="2AE955F1">
                <wp:simplePos x="0" y="0"/>
                <wp:positionH relativeFrom="column">
                  <wp:posOffset>2777490</wp:posOffset>
                </wp:positionH>
                <wp:positionV relativeFrom="paragraph">
                  <wp:posOffset>2995930</wp:posOffset>
                </wp:positionV>
                <wp:extent cx="409575" cy="247650"/>
                <wp:effectExtent l="0" t="0" r="28575" b="19050"/>
                <wp:wrapNone/>
                <wp:docPr id="57" name="Cuadro de texto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0BAFCB" w14:textId="77777777" w:rsidR="002B7186" w:rsidRPr="00802E7E" w:rsidRDefault="002B7186" w:rsidP="002B7186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0028E" id="Cuadro de texto 57" o:spid="_x0000_s1052" type="#_x0000_t202" style="position:absolute;margin-left:218.7pt;margin-top:235.9pt;width:32.25pt;height:19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" fillcolor="white [3201]" strokeweight=".5pt">
                <v:textbox>
                  <w:txbxContent>
                    <w:p w14:paraId="330BAFCB" w14:textId="77777777" w:rsidR="002B7186" w:rsidRPr="00802E7E" w:rsidRDefault="002B7186" w:rsidP="002B7186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103E85C" wp14:editId="2B0D29DC">
                <wp:simplePos x="0" y="0"/>
                <wp:positionH relativeFrom="column">
                  <wp:posOffset>2748915</wp:posOffset>
                </wp:positionH>
                <wp:positionV relativeFrom="paragraph">
                  <wp:posOffset>2395855</wp:posOffset>
                </wp:positionV>
                <wp:extent cx="409575" cy="247650"/>
                <wp:effectExtent l="0" t="0" r="28575" b="19050"/>
                <wp:wrapNone/>
                <wp:docPr id="56" name="Cuadro de texto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9256C5" w14:textId="77777777" w:rsidR="002B7186" w:rsidRPr="00802E7E" w:rsidRDefault="002B7186" w:rsidP="002B7186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3E85C" id="Cuadro de texto 56" o:spid="_x0000_s1053" type="#_x0000_t202" style="position:absolute;margin-left:216.45pt;margin-top:188.65pt;width:32.25pt;height:19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" fillcolor="white [3201]" strokeweight=".5pt">
                <v:textbox>
                  <w:txbxContent>
                    <w:p w14:paraId="489256C5" w14:textId="77777777" w:rsidR="002B7186" w:rsidRPr="00802E7E" w:rsidRDefault="002B7186" w:rsidP="002B7186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5548516" wp14:editId="6DA48EAD">
                <wp:simplePos x="0" y="0"/>
                <wp:positionH relativeFrom="column">
                  <wp:posOffset>2825115</wp:posOffset>
                </wp:positionH>
                <wp:positionV relativeFrom="paragraph">
                  <wp:posOffset>1671955</wp:posOffset>
                </wp:positionV>
                <wp:extent cx="409575" cy="247650"/>
                <wp:effectExtent l="0" t="0" r="28575" b="19050"/>
                <wp:wrapNone/>
                <wp:docPr id="55" name="Cuadro de texto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050AFA" w14:textId="3F705E67" w:rsidR="002B7186" w:rsidRPr="00802E7E" w:rsidRDefault="002B7186" w:rsidP="002B7186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548516" id="Cuadro de texto 55" o:spid="_x0000_s1054" type="#_x0000_t202" style="position:absolute;margin-left:222.45pt;margin-top:131.65pt;width:32.25pt;height:19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" fillcolor="white [3201]" strokeweight=".5pt">
                <v:textbox>
                  <w:txbxContent>
                    <w:p w14:paraId="79050AFA" w14:textId="3F705E67" w:rsidR="002B7186" w:rsidRPr="00802E7E" w:rsidRDefault="002B7186" w:rsidP="002B7186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537D31">
        <w:rPr>
          <w:noProof/>
        </w:rPr>
        <w:drawing>
          <wp:inline distT="0" distB="0" distL="0" distR="0" wp14:anchorId="6D52332E" wp14:editId="0582513E">
            <wp:extent cx="5612130" cy="3361641"/>
            <wp:effectExtent l="0" t="0" r="762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6460"/>
                    <a:stretch/>
                  </pic:blipFill>
                  <pic:spPr bwMode="auto">
                    <a:xfrm>
                      <a:off x="0" y="0"/>
                      <a:ext cx="5612130" cy="3361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B7A9B" w14:textId="41B582F4" w:rsidR="00537D31" w:rsidRDefault="00086C0F">
      <w:pPr>
        <w:rPr>
          <w:lang w:val="es-419"/>
        </w:rPr>
      </w:pP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B6DA527" wp14:editId="4429CB37">
                <wp:simplePos x="0" y="0"/>
                <wp:positionH relativeFrom="column">
                  <wp:posOffset>3834765</wp:posOffset>
                </wp:positionH>
                <wp:positionV relativeFrom="paragraph">
                  <wp:posOffset>1529715</wp:posOffset>
                </wp:positionV>
                <wp:extent cx="133350" cy="161925"/>
                <wp:effectExtent l="0" t="0" r="19050" b="9525"/>
                <wp:wrapNone/>
                <wp:docPr id="62" name="Signo de multiplicación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6192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077B54" id="Signo de multiplicación 62" o:spid="_x0000_s1026" style="position:absolute;margin-left:301.95pt;margin-top:120.45pt;width:10.5pt;height:12.7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" path="m19922,48859l44133,28921,66675,56294,89217,28921r24211,19938l86990,80963r26438,32103l89217,133004,66675,105631,44133,133004,19922,113066,46360,80963,19922,48859xe" fillcolor="red" strokecolor="red" strokeweight="1pt">
                <v:stroke joinstyle="miter"/>
                <v:path arrowok="t" o:connecttype="custom" o:connectlocs="19922,48859;44133,28921;66675,56294;89217,28921;113428,48859;86990,80963;113428,113066;89217,133004;66675,105631;44133,133004;19922,113066;46360,80963;19922,48859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56D5812" wp14:editId="5839EFE8">
                <wp:simplePos x="0" y="0"/>
                <wp:positionH relativeFrom="column">
                  <wp:posOffset>3568065</wp:posOffset>
                </wp:positionH>
                <wp:positionV relativeFrom="paragraph">
                  <wp:posOffset>2196465</wp:posOffset>
                </wp:positionV>
                <wp:extent cx="133350" cy="161925"/>
                <wp:effectExtent l="0" t="0" r="19050" b="9525"/>
                <wp:wrapNone/>
                <wp:docPr id="61" name="Signo de multiplicación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6192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B99BE5" id="Signo de multiplicación 61" o:spid="_x0000_s1026" style="position:absolute;margin-left:280.95pt;margin-top:172.95pt;width:10.5pt;height:12.7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" path="m19922,48859l44133,28921,66675,56294,89217,28921r24211,19938l86990,80963r26438,32103l89217,133004,66675,105631,44133,133004,19922,113066,46360,80963,19922,48859xe" fillcolor="red" strokecolor="red" strokeweight="1pt">
                <v:stroke joinstyle="miter"/>
                <v:path arrowok="t" o:connecttype="custom" o:connectlocs="19922,48859;44133,28921;66675,56294;89217,28921;113428,48859;86990,80963;113428,113066;89217,133004;66675,105631;44133,133004;19922,113066;46360,80963;19922,48859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4F81D24" wp14:editId="39385656">
                <wp:simplePos x="0" y="0"/>
                <wp:positionH relativeFrom="column">
                  <wp:posOffset>2577465</wp:posOffset>
                </wp:positionH>
                <wp:positionV relativeFrom="paragraph">
                  <wp:posOffset>1720215</wp:posOffset>
                </wp:positionV>
                <wp:extent cx="133350" cy="161925"/>
                <wp:effectExtent l="0" t="0" r="19050" b="9525"/>
                <wp:wrapNone/>
                <wp:docPr id="60" name="Signo de multiplicación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6192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391793" id="Signo de multiplicación 60" o:spid="_x0000_s1026" style="position:absolute;margin-left:202.95pt;margin-top:135.45pt;width:10.5pt;height:12.7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" path="m19922,48859l44133,28921,66675,56294,89217,28921r24211,19938l86990,80963r26438,32103l89217,133004,66675,105631,44133,133004,19922,113066,46360,80963,19922,48859xe" fillcolor="red" strokecolor="red" strokeweight="1pt">
                <v:stroke joinstyle="miter"/>
                <v:path arrowok="t" o:connecttype="custom" o:connectlocs="19922,48859;44133,28921;66675,56294;89217,28921;113428,48859;86990,80963;113428,113066;89217,133004;66675,105631;44133,133004;19922,113066;46360,80963;19922,48859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4185FE" wp14:editId="1926C1A0">
                <wp:simplePos x="0" y="0"/>
                <wp:positionH relativeFrom="column">
                  <wp:posOffset>2015490</wp:posOffset>
                </wp:positionH>
                <wp:positionV relativeFrom="paragraph">
                  <wp:posOffset>2139315</wp:posOffset>
                </wp:positionV>
                <wp:extent cx="133350" cy="161925"/>
                <wp:effectExtent l="0" t="0" r="19050" b="9525"/>
                <wp:wrapNone/>
                <wp:docPr id="59" name="Signo de multiplicación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6192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A97D6E" id="Signo de multiplicación 59" o:spid="_x0000_s1026" style="position:absolute;margin-left:158.7pt;margin-top:168.45pt;width:10.5pt;height:12.7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" path="m19922,48859l44133,28921,66675,56294,89217,28921r24211,19938l86990,80963r26438,32103l89217,133004,66675,105631,44133,133004,19922,113066,46360,80963,19922,48859xe" fillcolor="red" strokecolor="red" strokeweight="1pt">
                <v:stroke joinstyle="miter"/>
                <v:path arrowok="t" o:connecttype="custom" o:connectlocs="19922,48859;44133,28921;66675,56294;89217,28921;113428,48859;86990,80963;113428,113066;89217,133004;66675,105631;44133,133004;19922,113066;46360,80963;19922,48859" o:connectangles="0,0,0,0,0,0,0,0,0,0,0,0,0"/>
              </v:shap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3609F53" wp14:editId="24EE1F74">
                <wp:simplePos x="0" y="0"/>
                <wp:positionH relativeFrom="column">
                  <wp:posOffset>796290</wp:posOffset>
                </wp:positionH>
                <wp:positionV relativeFrom="paragraph">
                  <wp:posOffset>2101215</wp:posOffset>
                </wp:positionV>
                <wp:extent cx="133350" cy="161925"/>
                <wp:effectExtent l="0" t="0" r="19050" b="9525"/>
                <wp:wrapNone/>
                <wp:docPr id="58" name="Signo de multiplicación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6192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3ED13F" id="Signo de multiplicación 58" o:spid="_x0000_s1026" style="position:absolute;margin-left:62.7pt;margin-top:165.45pt;width:10.5pt;height:12.7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" path="m19922,48859l44133,28921,66675,56294,89217,28921r24211,19938l86990,80963r26438,32103l89217,133004,66675,105631,44133,133004,19922,113066,46360,80963,19922,48859xe" fillcolor="red" strokecolor="red" strokeweight="1pt">
                <v:stroke joinstyle="miter"/>
                <v:path arrowok="t" o:connecttype="custom" o:connectlocs="19922,48859;44133,28921;66675,56294;89217,28921;113428,48859;86990,80963;113428,113066;89217,133004;66675,105631;44133,133004;19922,113066;46360,80963;19922,48859" o:connectangles="0,0,0,0,0,0,0,0,0,0,0,0,0"/>
              </v:shape>
            </w:pict>
          </mc:Fallback>
        </mc:AlternateContent>
      </w:r>
      <w:r w:rsidR="000954F5">
        <w:rPr>
          <w:lang w:val="es-419"/>
        </w:rPr>
        <w:t>13)</w:t>
      </w:r>
      <w:r w:rsidR="00537D31">
        <w:rPr>
          <w:noProof/>
        </w:rPr>
        <w:drawing>
          <wp:inline distT="0" distB="0" distL="0" distR="0" wp14:anchorId="73736FCB" wp14:editId="2E94A865">
            <wp:extent cx="5612130" cy="3603039"/>
            <wp:effectExtent l="0" t="0" r="762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4944"/>
                    <a:stretch/>
                  </pic:blipFill>
                  <pic:spPr bwMode="auto">
                    <a:xfrm>
                      <a:off x="0" y="0"/>
                      <a:ext cx="5612130" cy="3603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DB7C54" w14:textId="77777777" w:rsidR="00B26C51" w:rsidRDefault="000954F5">
      <w:pPr>
        <w:rPr>
          <w:lang w:val="es-419"/>
        </w:rPr>
      </w:pPr>
      <w:r>
        <w:rPr>
          <w:lang w:val="es-419"/>
        </w:rPr>
        <w:t>14)</w:t>
      </w:r>
    </w:p>
    <w:p w14:paraId="563D6B32" w14:textId="0D34B605" w:rsidR="00B26C51" w:rsidRDefault="00A57D89">
      <w:pPr>
        <w:rPr>
          <w:lang w:val="es-4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A379E8E" wp14:editId="26B425D0">
                <wp:simplePos x="0" y="0"/>
                <wp:positionH relativeFrom="margin">
                  <wp:posOffset>2948940</wp:posOffset>
                </wp:positionH>
                <wp:positionV relativeFrom="paragraph">
                  <wp:posOffset>1538605</wp:posOffset>
                </wp:positionV>
                <wp:extent cx="628650" cy="257175"/>
                <wp:effectExtent l="0" t="0" r="19050" b="28575"/>
                <wp:wrapNone/>
                <wp:docPr id="65" name="Cuadro de texto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24175B" w14:textId="15F82744" w:rsidR="00A57D89" w:rsidRPr="00A57D89" w:rsidRDefault="00A57D89" w:rsidP="00A57D89">
                            <w:p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mer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79E8E" id="Cuadro de texto 65" o:spid="_x0000_s1055" type="#_x0000_t202" style="position:absolute;margin-left:232.2pt;margin-top:121.15pt;width:49.5pt;height:20.25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" fillcolor="white [3201]" strokeweight=".5pt">
                <v:textbox>
                  <w:txbxContent>
                    <w:p w14:paraId="1D24175B" w14:textId="15F82744" w:rsidR="00A57D89" w:rsidRPr="00A57D89" w:rsidRDefault="00A57D89" w:rsidP="00A57D89">
                      <w:pPr>
                        <w:rPr>
                          <w:lang w:val="es-ES"/>
                        </w:rPr>
                      </w:pPr>
                      <w:r>
                        <w:rPr>
                          <w:lang w:val="es-ES"/>
                        </w:rPr>
                        <w:t>mer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8EB19C4" wp14:editId="3F829FFE">
                <wp:simplePos x="0" y="0"/>
                <wp:positionH relativeFrom="margin">
                  <wp:align>center</wp:align>
                </wp:positionH>
                <wp:positionV relativeFrom="paragraph">
                  <wp:posOffset>1871980</wp:posOffset>
                </wp:positionV>
                <wp:extent cx="628650" cy="257175"/>
                <wp:effectExtent l="0" t="0" r="19050" b="28575"/>
                <wp:wrapNone/>
                <wp:docPr id="63" name="Cuadro de texto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9F2A63" w14:textId="2EAEBA17" w:rsidR="00A57D89" w:rsidRPr="00A57D89" w:rsidRDefault="00A57D89">
                            <w:pPr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lang w:val="es-ES"/>
                              </w:rPr>
                              <w:t>branc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B19C4" id="Cuadro de texto 63" o:spid="_x0000_s1056" type="#_x0000_t202" style="position:absolute;margin-left:0;margin-top:147.4pt;width:49.5pt;height:20.25pt;z-index:251730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" fillcolor="white [3201]" strokeweight=".5pt">
                <v:textbox>
                  <w:txbxContent>
                    <w:p w14:paraId="1B9F2A63" w14:textId="2EAEBA17" w:rsidR="00A57D89" w:rsidRPr="00A57D89" w:rsidRDefault="00A57D89">
                      <w:pPr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lang w:val="es-ES"/>
                        </w:rPr>
                        <w:t>branch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GoBack"/>
      <w:r w:rsidR="00B26C51">
        <w:rPr>
          <w:noProof/>
        </w:rPr>
        <w:drawing>
          <wp:inline distT="0" distB="0" distL="0" distR="0" wp14:anchorId="180D0907" wp14:editId="47201F52">
            <wp:extent cx="5612130" cy="2762885"/>
            <wp:effectExtent l="0" t="0" r="762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D463E59" w14:textId="77777777" w:rsidR="004A082C" w:rsidRDefault="000954F5">
      <w:pPr>
        <w:rPr>
          <w:lang w:val="es-419"/>
        </w:rPr>
      </w:pPr>
      <w:r>
        <w:rPr>
          <w:lang w:val="es-419"/>
        </w:rPr>
        <w:t>15)</w:t>
      </w:r>
      <w:r w:rsidR="004A082C">
        <w:rPr>
          <w:noProof/>
        </w:rPr>
        <w:drawing>
          <wp:inline distT="0" distB="0" distL="0" distR="0" wp14:anchorId="365E5519" wp14:editId="5BF35E6C">
            <wp:extent cx="5612130" cy="3532114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3989"/>
                    <a:stretch/>
                  </pic:blipFill>
                  <pic:spPr bwMode="auto">
                    <a:xfrm>
                      <a:off x="0" y="0"/>
                      <a:ext cx="5612130" cy="3532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2A65C" w14:textId="77777777" w:rsidR="0003743C" w:rsidRDefault="000954F5">
      <w:pPr>
        <w:rPr>
          <w:lang w:val="es-419"/>
        </w:rPr>
      </w:pPr>
      <w:r>
        <w:rPr>
          <w:lang w:val="es-419"/>
        </w:rPr>
        <w:lastRenderedPageBreak/>
        <w:t>16)</w:t>
      </w:r>
      <w:r w:rsidR="0003743C">
        <w:rPr>
          <w:noProof/>
        </w:rPr>
        <w:drawing>
          <wp:inline distT="0" distB="0" distL="0" distR="0" wp14:anchorId="227A33DF" wp14:editId="4524B54C">
            <wp:extent cx="5612130" cy="3105053"/>
            <wp:effectExtent l="0" t="0" r="7620" b="635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7065"/>
                    <a:stretch/>
                  </pic:blipFill>
                  <pic:spPr bwMode="auto">
                    <a:xfrm>
                      <a:off x="0" y="0"/>
                      <a:ext cx="5612130" cy="3105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4502F1" w14:textId="77777777" w:rsidR="0003743C" w:rsidRDefault="000954F5">
      <w:pPr>
        <w:rPr>
          <w:lang w:val="es-419"/>
        </w:rPr>
      </w:pPr>
      <w:r>
        <w:rPr>
          <w:lang w:val="es-419"/>
        </w:rPr>
        <w:t>17)</w:t>
      </w:r>
      <w:r w:rsidR="0003743C">
        <w:rPr>
          <w:noProof/>
        </w:rPr>
        <w:drawing>
          <wp:inline distT="0" distB="0" distL="0" distR="0" wp14:anchorId="2C4C02CC" wp14:editId="7B140BF2">
            <wp:extent cx="5612130" cy="4137025"/>
            <wp:effectExtent l="0" t="0" r="762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CA7E" w14:textId="77777777" w:rsidR="0003743C" w:rsidRDefault="000954F5">
      <w:pPr>
        <w:rPr>
          <w:lang w:val="es-419"/>
        </w:rPr>
      </w:pPr>
      <w:r>
        <w:rPr>
          <w:lang w:val="es-419"/>
        </w:rPr>
        <w:lastRenderedPageBreak/>
        <w:t>18)</w:t>
      </w:r>
      <w:r w:rsidR="0003743C">
        <w:rPr>
          <w:noProof/>
        </w:rPr>
        <w:drawing>
          <wp:inline distT="0" distB="0" distL="0" distR="0" wp14:anchorId="4B1B39D3" wp14:editId="6E8637AE">
            <wp:extent cx="5612130" cy="3599815"/>
            <wp:effectExtent l="0" t="0" r="7620" b="635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0FAD" w14:textId="77777777" w:rsidR="00DC6A45" w:rsidRDefault="000954F5">
      <w:pPr>
        <w:rPr>
          <w:lang w:val="es-419"/>
        </w:rPr>
      </w:pPr>
      <w:r>
        <w:rPr>
          <w:lang w:val="es-419"/>
        </w:rPr>
        <w:t>19)</w:t>
      </w:r>
      <w:r w:rsidR="00DC6A45">
        <w:rPr>
          <w:noProof/>
        </w:rPr>
        <w:drawing>
          <wp:inline distT="0" distB="0" distL="0" distR="0" wp14:anchorId="2E12FADC" wp14:editId="292E8C16">
            <wp:extent cx="5612130" cy="4149090"/>
            <wp:effectExtent l="0" t="0" r="7620" b="381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539C4" w14:textId="77777777" w:rsidR="00DC6A45" w:rsidRDefault="000954F5">
      <w:pPr>
        <w:rPr>
          <w:lang w:val="es-419"/>
        </w:rPr>
      </w:pPr>
      <w:r>
        <w:rPr>
          <w:lang w:val="es-419"/>
        </w:rPr>
        <w:lastRenderedPageBreak/>
        <w:t>20)</w:t>
      </w:r>
      <w:r w:rsidR="00DC6A45">
        <w:rPr>
          <w:noProof/>
        </w:rPr>
        <w:drawing>
          <wp:inline distT="0" distB="0" distL="0" distR="0" wp14:anchorId="79C0EA60" wp14:editId="78EC6287">
            <wp:extent cx="5612130" cy="3549113"/>
            <wp:effectExtent l="0" t="0" r="762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4052"/>
                    <a:stretch/>
                  </pic:blipFill>
                  <pic:spPr bwMode="auto">
                    <a:xfrm>
                      <a:off x="0" y="0"/>
                      <a:ext cx="5612130" cy="3549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5C67C" w14:textId="77777777" w:rsidR="00FB0712" w:rsidRPr="00F7654C" w:rsidRDefault="000954F5">
      <w:pPr>
        <w:rPr>
          <w:lang w:val="es-419"/>
        </w:rPr>
      </w:pPr>
      <w:r>
        <w:rPr>
          <w:lang w:val="es-419"/>
        </w:rPr>
        <w:t>21)</w:t>
      </w:r>
      <w:r w:rsidR="00FB0712">
        <w:rPr>
          <w:noProof/>
        </w:rPr>
        <w:drawing>
          <wp:inline distT="0" distB="0" distL="0" distR="0" wp14:anchorId="1F8CC669" wp14:editId="76A47D3D">
            <wp:extent cx="5612130" cy="3371850"/>
            <wp:effectExtent l="0" t="0" r="762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0712" w:rsidRPr="00F7654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Code Pro">
    <w:panose1 w:val="020B0509030403020204"/>
    <w:charset w:val="00"/>
    <w:family w:val="modern"/>
    <w:pitch w:val="fixed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2sjAzNTUyMTEzNbZU0lEKTi0uzszPAykwqgUAUlEoqCwAAAA="/>
  </w:docVars>
  <w:rsids>
    <w:rsidRoot w:val="00F7654C"/>
    <w:rsid w:val="0003743C"/>
    <w:rsid w:val="00086C0F"/>
    <w:rsid w:val="000954F5"/>
    <w:rsid w:val="002B7186"/>
    <w:rsid w:val="00362C0D"/>
    <w:rsid w:val="00372945"/>
    <w:rsid w:val="003730D7"/>
    <w:rsid w:val="003D5EF7"/>
    <w:rsid w:val="00456B5D"/>
    <w:rsid w:val="004A082C"/>
    <w:rsid w:val="004C2C29"/>
    <w:rsid w:val="00537D31"/>
    <w:rsid w:val="005906C4"/>
    <w:rsid w:val="00601D11"/>
    <w:rsid w:val="00637735"/>
    <w:rsid w:val="006E2A0C"/>
    <w:rsid w:val="007A173E"/>
    <w:rsid w:val="00802E7E"/>
    <w:rsid w:val="008E4A73"/>
    <w:rsid w:val="009C6955"/>
    <w:rsid w:val="00A1383C"/>
    <w:rsid w:val="00A57D89"/>
    <w:rsid w:val="00A96CC5"/>
    <w:rsid w:val="00B26C51"/>
    <w:rsid w:val="00B437A1"/>
    <w:rsid w:val="00BD5685"/>
    <w:rsid w:val="00C672AF"/>
    <w:rsid w:val="00DC6A45"/>
    <w:rsid w:val="00DE3C96"/>
    <w:rsid w:val="00E50279"/>
    <w:rsid w:val="00F7654C"/>
    <w:rsid w:val="00FB0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3FF94"/>
  <w15:chartTrackingRefBased/>
  <w15:docId w15:val="{D4EB5495-E1B1-41FD-ACC4-7FE30143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DE3C96"/>
    <w:rPr>
      <w:color w:val="0000FF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3729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CO"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372945"/>
    <w:rPr>
      <w:rFonts w:ascii="Courier New" w:eastAsia="Times New Roman" w:hAnsi="Courier New" w:cs="Courier New"/>
      <w:sz w:val="20"/>
      <w:szCs w:val="20"/>
      <w:lang w:val="es-CO" w:eastAsia="es-CO"/>
    </w:rPr>
  </w:style>
  <w:style w:type="character" w:styleId="CdigoHTML">
    <w:name w:val="HTML Code"/>
    <w:basedOn w:val="Fuentedeprrafopredeter"/>
    <w:uiPriority w:val="99"/>
    <w:semiHidden/>
    <w:unhideWhenUsed/>
    <w:rsid w:val="00372945"/>
    <w:rPr>
      <w:rFonts w:ascii="Courier New" w:eastAsia="Times New Roman" w:hAnsi="Courier New" w:cs="Courier New"/>
      <w:sz w:val="20"/>
      <w:szCs w:val="20"/>
    </w:rPr>
  </w:style>
  <w:style w:type="character" w:customStyle="1" w:styleId="hljs-constant">
    <w:name w:val="hljs-constant"/>
    <w:basedOn w:val="Fuentedeprrafopredeter"/>
    <w:rsid w:val="00372945"/>
  </w:style>
  <w:style w:type="character" w:customStyle="1" w:styleId="hljs-variable">
    <w:name w:val="hljs-variable"/>
    <w:basedOn w:val="Fuentedeprrafopredeter"/>
    <w:rsid w:val="00372945"/>
  </w:style>
  <w:style w:type="character" w:customStyle="1" w:styleId="hljs-comment">
    <w:name w:val="hljs-comment"/>
    <w:basedOn w:val="Fuentedeprrafopredeter"/>
    <w:rsid w:val="003729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2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1</Pages>
  <Words>180</Words>
  <Characters>99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Daniel</cp:lastModifiedBy>
  <cp:revision>12</cp:revision>
  <dcterms:created xsi:type="dcterms:W3CDTF">2020-03-23T18:29:00Z</dcterms:created>
  <dcterms:modified xsi:type="dcterms:W3CDTF">2020-03-24T02:35:00Z</dcterms:modified>
</cp:coreProperties>
</file>